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8524A" w:rsidRPr="000D0C60" w:rsidRDefault="0088524A" w:rsidP="000D0C60">
      <w:pPr>
        <w:spacing w:after="0" w:line="240" w:lineRule="auto"/>
        <w:jc w:val="center"/>
        <w:outlineLvl w:val="0"/>
        <w:rPr>
          <w:rFonts w:cs="Kalimati"/>
          <w:b/>
          <w:bCs/>
          <w:sz w:val="24"/>
          <w:szCs w:val="24"/>
        </w:rPr>
      </w:pPr>
      <w:r w:rsidRPr="000D0C60">
        <w:rPr>
          <w:rFonts w:cs="Kalimati" w:hint="cs"/>
          <w:b/>
          <w:bCs/>
          <w:sz w:val="24"/>
          <w:szCs w:val="24"/>
          <w:cs/>
        </w:rPr>
        <w:t>अनुसूची २</w:t>
      </w:r>
    </w:p>
    <w:p w:rsidR="0088524A" w:rsidRPr="000D0C60" w:rsidRDefault="00E24526" w:rsidP="000D0C60">
      <w:pPr>
        <w:spacing w:after="0" w:line="240" w:lineRule="auto"/>
        <w:jc w:val="center"/>
        <w:rPr>
          <w:rFonts w:cs="Kalimati"/>
          <w:b/>
          <w:bCs/>
          <w:sz w:val="24"/>
          <w:szCs w:val="24"/>
        </w:rPr>
      </w:pPr>
      <w:r w:rsidRPr="000D0C60">
        <w:rPr>
          <w:rFonts w:cs="Kalimati"/>
          <w:b/>
          <w:bCs/>
          <w:sz w:val="24"/>
          <w:szCs w:val="24"/>
          <w:cs/>
        </w:rPr>
        <w:t>जलीय जैविक</w:t>
      </w:r>
      <w:r w:rsidRPr="000D0C60">
        <w:rPr>
          <w:rFonts w:cs="Kalimati" w:hint="cs"/>
          <w:b/>
          <w:bCs/>
          <w:sz w:val="24"/>
          <w:szCs w:val="24"/>
          <w:cs/>
        </w:rPr>
        <w:t xml:space="preserve"> </w:t>
      </w:r>
      <w:r w:rsidR="0088524A" w:rsidRPr="000D0C60">
        <w:rPr>
          <w:rFonts w:cs="Kalimati"/>
          <w:b/>
          <w:bCs/>
          <w:sz w:val="24"/>
          <w:szCs w:val="24"/>
          <w:cs/>
        </w:rPr>
        <w:t xml:space="preserve">स्रोत अनुसन्धान कोष </w:t>
      </w:r>
      <w:r w:rsidR="0088524A" w:rsidRPr="000D0C60">
        <w:rPr>
          <w:rFonts w:cs="Kalimati" w:hint="cs"/>
          <w:b/>
          <w:bCs/>
          <w:sz w:val="24"/>
          <w:szCs w:val="24"/>
          <w:cs/>
        </w:rPr>
        <w:t>(</w:t>
      </w:r>
      <w:r w:rsidR="0088524A" w:rsidRPr="000D0C60">
        <w:rPr>
          <w:rFonts w:cs="Kalimati"/>
          <w:b/>
          <w:bCs/>
          <w:sz w:val="24"/>
          <w:szCs w:val="24"/>
        </w:rPr>
        <w:t>Aquatic Bio-Resources Research Fund</w:t>
      </w:r>
      <w:r w:rsidR="0088524A" w:rsidRPr="000D0C60">
        <w:rPr>
          <w:rFonts w:cs="Kalimati" w:hint="cs"/>
          <w:b/>
          <w:bCs/>
          <w:sz w:val="24"/>
          <w:szCs w:val="24"/>
          <w:cs/>
        </w:rPr>
        <w:t>)</w:t>
      </w:r>
    </w:p>
    <w:p w:rsidR="0088524A" w:rsidRPr="000D0C60" w:rsidRDefault="0088524A" w:rsidP="000D0C60">
      <w:pPr>
        <w:spacing w:after="0" w:line="240" w:lineRule="auto"/>
        <w:jc w:val="center"/>
        <w:rPr>
          <w:rFonts w:ascii="Calibri" w:hAnsi="Calibri" w:cs="Kalimati"/>
          <w:b/>
          <w:bCs/>
          <w:sz w:val="24"/>
          <w:szCs w:val="24"/>
        </w:rPr>
      </w:pPr>
      <w:r w:rsidRPr="000D0C60">
        <w:rPr>
          <w:rFonts w:cs="Kalimati" w:hint="cs"/>
          <w:b/>
          <w:bCs/>
          <w:sz w:val="24"/>
          <w:szCs w:val="24"/>
          <w:cs/>
        </w:rPr>
        <w:t>श</w:t>
      </w:r>
      <w:r w:rsidRPr="000D0C60">
        <w:rPr>
          <w:rFonts w:asciiTheme="minorBidi" w:hAnsiTheme="minorBidi" w:cs="Kalimati"/>
          <w:b/>
          <w:bCs/>
          <w:sz w:val="24"/>
          <w:szCs w:val="24"/>
          <w:cs/>
        </w:rPr>
        <w:t>ो</w:t>
      </w:r>
      <w:r w:rsidRPr="000D0C60">
        <w:rPr>
          <w:rFonts w:cs="Kalimati" w:hint="cs"/>
          <w:b/>
          <w:bCs/>
          <w:sz w:val="24"/>
          <w:szCs w:val="24"/>
          <w:cs/>
        </w:rPr>
        <w:t>धकार्यक</w:t>
      </w:r>
      <w:r w:rsidRPr="000D0C60">
        <w:rPr>
          <w:rFonts w:asciiTheme="minorBidi" w:hAnsiTheme="minorBidi" w:cs="Kalimati"/>
          <w:b/>
          <w:bCs/>
          <w:sz w:val="24"/>
          <w:szCs w:val="24"/>
          <w:cs/>
        </w:rPr>
        <w:t>ो</w:t>
      </w:r>
      <w:r w:rsidRPr="000D0C60">
        <w:rPr>
          <w:rFonts w:cs="Kalimati" w:hint="cs"/>
          <w:b/>
          <w:bCs/>
          <w:sz w:val="24"/>
          <w:szCs w:val="24"/>
          <w:cs/>
        </w:rPr>
        <w:t xml:space="preserve"> छात्रवृत्तिक</w:t>
      </w:r>
      <w:r w:rsidRPr="000D0C60">
        <w:rPr>
          <w:rFonts w:asciiTheme="minorBidi" w:hAnsiTheme="minorBidi" w:cs="Kalimati"/>
          <w:b/>
          <w:bCs/>
          <w:sz w:val="24"/>
          <w:szCs w:val="24"/>
          <w:cs/>
        </w:rPr>
        <w:t>ो</w:t>
      </w:r>
      <w:r w:rsidRPr="000D0C60">
        <w:rPr>
          <w:rFonts w:asciiTheme="minorBidi" w:hAnsiTheme="minorBidi" w:cs="Kalimati" w:hint="cs"/>
          <w:b/>
          <w:bCs/>
          <w:sz w:val="24"/>
          <w:szCs w:val="24"/>
          <w:cs/>
        </w:rPr>
        <w:t xml:space="preserve"> </w:t>
      </w:r>
      <w:r w:rsidRPr="000D0C60">
        <w:rPr>
          <w:rFonts w:cs="Kalimati" w:hint="cs"/>
          <w:b/>
          <w:bCs/>
          <w:sz w:val="24"/>
          <w:szCs w:val="24"/>
          <w:cs/>
        </w:rPr>
        <w:t>लागि आवेदन फा</w:t>
      </w:r>
      <w:r w:rsidR="004C5960">
        <w:rPr>
          <w:rFonts w:cs="Kalimati" w:hint="cs"/>
          <w:b/>
          <w:bCs/>
          <w:sz w:val="24"/>
          <w:szCs w:val="24"/>
          <w:cs/>
        </w:rPr>
        <w:t>र्मको नमुना</w:t>
      </w:r>
    </w:p>
    <w:p w:rsidR="0088524A" w:rsidRPr="002E6B9B" w:rsidRDefault="0088524A" w:rsidP="00F7499D">
      <w:pPr>
        <w:spacing w:before="60" w:after="60" w:line="240" w:lineRule="auto"/>
        <w:jc w:val="both"/>
        <w:outlineLvl w:val="0"/>
        <w:rPr>
          <w:rFonts w:cs="Kalimati"/>
          <w:b/>
          <w:bCs/>
          <w:szCs w:val="22"/>
        </w:rPr>
      </w:pPr>
      <w:r w:rsidRPr="002E6B9B">
        <w:rPr>
          <w:rFonts w:cs="Kalimati" w:hint="cs"/>
          <w:b/>
          <w:bCs/>
          <w:szCs w:val="22"/>
          <w:cs/>
        </w:rPr>
        <w:t xml:space="preserve">१. </w:t>
      </w:r>
      <w:r w:rsidRPr="002E6B9B">
        <w:rPr>
          <w:rFonts w:cs="Kalimati" w:hint="cs"/>
          <w:b/>
          <w:bCs/>
          <w:szCs w:val="22"/>
          <w:cs/>
          <w:lang w:bidi="hi-IN"/>
        </w:rPr>
        <w:t>आ</w:t>
      </w:r>
      <w:r w:rsidRPr="002E6B9B">
        <w:rPr>
          <w:rFonts w:cs="Kalimati" w:hint="cs"/>
          <w:b/>
          <w:bCs/>
          <w:szCs w:val="22"/>
          <w:cs/>
        </w:rPr>
        <w:t>वेदकक</w:t>
      </w:r>
      <w:r w:rsidRPr="002E6B9B">
        <w:rPr>
          <w:rFonts w:asciiTheme="minorBidi" w:hAnsiTheme="minorBidi" w:cs="Kalimati"/>
          <w:b/>
          <w:bCs/>
          <w:szCs w:val="22"/>
          <w:cs/>
        </w:rPr>
        <w:t>ो</w:t>
      </w:r>
      <w:r w:rsidRPr="002E6B9B">
        <w:rPr>
          <w:rFonts w:cs="Kalimati" w:hint="cs"/>
          <w:b/>
          <w:bCs/>
          <w:szCs w:val="22"/>
          <w:cs/>
        </w:rPr>
        <w:t xml:space="preserve"> वैयक्तिक विवरणः</w:t>
      </w:r>
    </w:p>
    <w:tbl>
      <w:tblPr>
        <w:tblStyle w:val="TableGrid"/>
        <w:tblW w:w="9322" w:type="dxa"/>
        <w:tblLook w:val="04A0"/>
      </w:tblPr>
      <w:tblGrid>
        <w:gridCol w:w="1526"/>
        <w:gridCol w:w="2835"/>
        <w:gridCol w:w="2693"/>
        <w:gridCol w:w="2268"/>
      </w:tblGrid>
      <w:tr w:rsidR="0088524A" w:rsidRPr="002E6B9B" w:rsidTr="000401AC">
        <w:tc>
          <w:tcPr>
            <w:tcW w:w="152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88524A" w:rsidRPr="002E6B9B" w:rsidRDefault="0088524A" w:rsidP="00F7499D">
            <w:pPr>
              <w:spacing w:before="60" w:after="60"/>
              <w:jc w:val="both"/>
              <w:rPr>
                <w:rFonts w:cs="Kalimati"/>
                <w:b/>
                <w:bCs/>
                <w:szCs w:val="22"/>
              </w:rPr>
            </w:pPr>
            <w:r w:rsidRPr="002E6B9B">
              <w:rPr>
                <w:rFonts w:cs="Kalimati" w:hint="cs"/>
                <w:szCs w:val="22"/>
                <w:cs/>
              </w:rPr>
              <w:t>नाम, थर:</w:t>
            </w: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524A" w:rsidRPr="002E6B9B" w:rsidRDefault="0088524A" w:rsidP="00F7499D">
            <w:pPr>
              <w:spacing w:before="60" w:after="60"/>
              <w:jc w:val="both"/>
              <w:rPr>
                <w:rFonts w:cs="Kalimati"/>
                <w:b/>
                <w:bCs/>
                <w:szCs w:val="22"/>
              </w:rPr>
            </w:pPr>
          </w:p>
        </w:tc>
        <w:tc>
          <w:tcPr>
            <w:tcW w:w="26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88524A" w:rsidRPr="002E6B9B" w:rsidRDefault="0088524A" w:rsidP="00F7499D">
            <w:pPr>
              <w:spacing w:before="60" w:after="60"/>
              <w:jc w:val="both"/>
              <w:rPr>
                <w:rFonts w:cs="Kalimati"/>
                <w:b/>
                <w:bCs/>
                <w:szCs w:val="22"/>
              </w:rPr>
            </w:pPr>
            <w:r w:rsidRPr="002E6B9B">
              <w:rPr>
                <w:rFonts w:cs="Kalimati" w:hint="cs"/>
                <w:szCs w:val="22"/>
                <w:cs/>
              </w:rPr>
              <w:t>वुवा</w:t>
            </w:r>
            <w:r w:rsidRPr="002E6B9B">
              <w:rPr>
                <w:rFonts w:cs="Kalimati"/>
                <w:szCs w:val="22"/>
                <w:cs/>
              </w:rPr>
              <w:t>/</w:t>
            </w:r>
            <w:r w:rsidRPr="002E6B9B">
              <w:rPr>
                <w:rFonts w:cs="Kalimati" w:hint="cs"/>
                <w:szCs w:val="22"/>
                <w:cs/>
              </w:rPr>
              <w:t>आमाक</w:t>
            </w:r>
            <w:r w:rsidRPr="002E6B9B">
              <w:rPr>
                <w:rFonts w:cs="Kalimati"/>
                <w:szCs w:val="22"/>
                <w:cs/>
              </w:rPr>
              <w:t>ो</w:t>
            </w:r>
            <w:r w:rsidRPr="002E6B9B">
              <w:rPr>
                <w:rFonts w:cs="Kalimati" w:hint="cs"/>
                <w:szCs w:val="22"/>
                <w:cs/>
              </w:rPr>
              <w:t xml:space="preserve"> नाम: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</w:tcBorders>
          </w:tcPr>
          <w:p w:rsidR="0088524A" w:rsidRPr="002E6B9B" w:rsidRDefault="0088524A" w:rsidP="00F7499D">
            <w:pPr>
              <w:spacing w:before="60" w:after="60"/>
              <w:jc w:val="both"/>
              <w:rPr>
                <w:rFonts w:cs="Kalimati"/>
                <w:b/>
                <w:bCs/>
                <w:szCs w:val="22"/>
              </w:rPr>
            </w:pPr>
          </w:p>
        </w:tc>
      </w:tr>
    </w:tbl>
    <w:p w:rsidR="0088524A" w:rsidRPr="002E6B9B" w:rsidRDefault="0088524A" w:rsidP="00F7499D">
      <w:pPr>
        <w:spacing w:before="60" w:after="60" w:line="240" w:lineRule="auto"/>
        <w:jc w:val="both"/>
        <w:rPr>
          <w:rFonts w:ascii="Calibri" w:hAnsi="Calibri" w:cs="Kalimati"/>
          <w:b/>
          <w:bCs/>
          <w:szCs w:val="22"/>
        </w:rPr>
      </w:pPr>
      <w:r w:rsidRPr="002E6B9B">
        <w:rPr>
          <w:rFonts w:cs="Kalimati" w:hint="cs"/>
          <w:szCs w:val="22"/>
          <w:cs/>
        </w:rPr>
        <w:t>स्थायी ठेगानाः</w:t>
      </w:r>
    </w:p>
    <w:tbl>
      <w:tblPr>
        <w:tblStyle w:val="TableGrid"/>
        <w:tblW w:w="93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1526"/>
        <w:gridCol w:w="709"/>
        <w:gridCol w:w="1134"/>
        <w:gridCol w:w="850"/>
        <w:gridCol w:w="992"/>
        <w:gridCol w:w="1843"/>
        <w:gridCol w:w="2268"/>
      </w:tblGrid>
      <w:tr w:rsidR="008E2B0E" w:rsidRPr="002E6B9B" w:rsidTr="008E2B0E">
        <w:tc>
          <w:tcPr>
            <w:tcW w:w="1526" w:type="dxa"/>
          </w:tcPr>
          <w:p w:rsidR="008E2B0E" w:rsidRPr="002E6B9B" w:rsidRDefault="008E2B0E" w:rsidP="00F7499D">
            <w:pPr>
              <w:spacing w:before="60" w:after="60"/>
              <w:jc w:val="both"/>
              <w:rPr>
                <w:rFonts w:ascii="Calibri" w:hAnsi="Calibri" w:cs="Kalimati"/>
                <w:b/>
                <w:bCs/>
                <w:szCs w:val="22"/>
                <w:cs/>
              </w:rPr>
            </w:pPr>
            <w:r w:rsidRPr="002E6B9B">
              <w:rPr>
                <w:rFonts w:cs="Kalimati" w:hint="cs"/>
                <w:szCs w:val="22"/>
                <w:cs/>
              </w:rPr>
              <w:t>स्थायी ठेगानाः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:rsidR="008E2B0E" w:rsidRPr="002E6B9B" w:rsidRDefault="008E2B0E" w:rsidP="00F7499D">
            <w:pPr>
              <w:spacing w:before="60" w:after="60"/>
              <w:jc w:val="both"/>
              <w:rPr>
                <w:rFonts w:ascii="Calibri" w:hAnsi="Calibri" w:cs="Kalimati"/>
                <w:b/>
                <w:bCs/>
                <w:szCs w:val="22"/>
              </w:rPr>
            </w:pPr>
            <w:r w:rsidRPr="002E6B9B">
              <w:rPr>
                <w:rFonts w:cs="Kalimati" w:hint="cs"/>
                <w:szCs w:val="22"/>
                <w:cs/>
              </w:rPr>
              <w:t>प्रदेश: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2B0E" w:rsidRPr="002E6B9B" w:rsidRDefault="008E2B0E" w:rsidP="00F7499D">
            <w:pPr>
              <w:spacing w:before="60" w:after="60"/>
              <w:jc w:val="both"/>
              <w:rPr>
                <w:rFonts w:ascii="Calibri" w:hAnsi="Calibri" w:cs="Kalimati"/>
                <w:b/>
                <w:bCs/>
                <w:szCs w:val="22"/>
              </w:rPr>
            </w:pP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:rsidR="008E2B0E" w:rsidRPr="002E6B9B" w:rsidRDefault="008E2B0E" w:rsidP="00F7499D">
            <w:pPr>
              <w:spacing w:before="60" w:after="60"/>
              <w:jc w:val="right"/>
              <w:rPr>
                <w:rFonts w:ascii="Calibri" w:hAnsi="Calibri" w:cs="Kalimati"/>
                <w:b/>
                <w:bCs/>
                <w:szCs w:val="22"/>
              </w:rPr>
            </w:pPr>
            <w:r w:rsidRPr="002E6B9B">
              <w:rPr>
                <w:rFonts w:cs="Kalimati" w:hint="cs"/>
                <w:szCs w:val="22"/>
                <w:cs/>
              </w:rPr>
              <w:t>जिल्ला: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2B0E" w:rsidRPr="002E6B9B" w:rsidRDefault="008E2B0E" w:rsidP="00F7499D">
            <w:pPr>
              <w:spacing w:before="60" w:after="60"/>
              <w:jc w:val="both"/>
              <w:rPr>
                <w:rFonts w:ascii="Calibri" w:hAnsi="Calibri" w:cs="Kalimati"/>
                <w:b/>
                <w:bCs/>
                <w:szCs w:val="22"/>
              </w:rPr>
            </w:pPr>
          </w:p>
        </w:tc>
        <w:tc>
          <w:tcPr>
            <w:tcW w:w="1843" w:type="dxa"/>
            <w:tcBorders>
              <w:left w:val="single" w:sz="4" w:space="0" w:color="auto"/>
              <w:right w:val="single" w:sz="4" w:space="0" w:color="auto"/>
            </w:tcBorders>
          </w:tcPr>
          <w:p w:rsidR="008E2B0E" w:rsidRPr="002E6B9B" w:rsidRDefault="008E2B0E" w:rsidP="00F7499D">
            <w:pPr>
              <w:spacing w:before="60" w:after="60"/>
              <w:jc w:val="right"/>
              <w:rPr>
                <w:rFonts w:ascii="Calibri" w:hAnsi="Calibri" w:cs="Kalimati"/>
                <w:b/>
                <w:bCs/>
                <w:szCs w:val="22"/>
              </w:rPr>
            </w:pPr>
            <w:r w:rsidRPr="002E6B9B">
              <w:rPr>
                <w:rFonts w:cs="Kalimati" w:hint="cs"/>
                <w:szCs w:val="22"/>
                <w:cs/>
              </w:rPr>
              <w:t>गाउँ/नगरपालिका: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2B0E" w:rsidRPr="002E6B9B" w:rsidRDefault="008E2B0E" w:rsidP="00F7499D">
            <w:pPr>
              <w:spacing w:before="60" w:after="60"/>
              <w:jc w:val="both"/>
              <w:rPr>
                <w:rFonts w:ascii="Calibri" w:hAnsi="Calibri" w:cs="Kalimati"/>
                <w:b/>
                <w:bCs/>
                <w:szCs w:val="22"/>
              </w:rPr>
            </w:pPr>
          </w:p>
        </w:tc>
      </w:tr>
    </w:tbl>
    <w:p w:rsidR="0088524A" w:rsidRPr="002E6B9B" w:rsidRDefault="0088524A" w:rsidP="00F7499D">
      <w:pPr>
        <w:spacing w:before="60" w:after="60" w:line="240" w:lineRule="auto"/>
        <w:jc w:val="both"/>
        <w:rPr>
          <w:rFonts w:ascii="Calibri" w:hAnsi="Calibri" w:cs="Kalimati"/>
          <w:b/>
          <w:bCs/>
          <w:sz w:val="2"/>
          <w:szCs w:val="2"/>
        </w:rPr>
      </w:pPr>
    </w:p>
    <w:tbl>
      <w:tblPr>
        <w:tblStyle w:val="TableGrid"/>
        <w:tblW w:w="93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242"/>
        <w:gridCol w:w="647"/>
        <w:gridCol w:w="1544"/>
        <w:gridCol w:w="5889"/>
      </w:tblGrid>
      <w:tr w:rsidR="0088524A" w:rsidRPr="002E6B9B" w:rsidTr="000401AC">
        <w:tc>
          <w:tcPr>
            <w:tcW w:w="1242" w:type="dxa"/>
            <w:tcBorders>
              <w:right w:val="single" w:sz="4" w:space="0" w:color="auto"/>
            </w:tcBorders>
          </w:tcPr>
          <w:p w:rsidR="0088524A" w:rsidRPr="002E6B9B" w:rsidRDefault="0088524A" w:rsidP="00F7499D">
            <w:pPr>
              <w:spacing w:before="60" w:after="60"/>
              <w:jc w:val="both"/>
              <w:rPr>
                <w:rFonts w:ascii="Calibri" w:hAnsi="Calibri" w:cs="Kalimati"/>
                <w:b/>
                <w:bCs/>
                <w:szCs w:val="22"/>
              </w:rPr>
            </w:pPr>
            <w:r w:rsidRPr="002E6B9B">
              <w:rPr>
                <w:rFonts w:cs="Kalimati" w:hint="cs"/>
                <w:szCs w:val="22"/>
                <w:cs/>
              </w:rPr>
              <w:t>वडा नं:</w:t>
            </w:r>
          </w:p>
        </w:tc>
        <w:tc>
          <w:tcPr>
            <w:tcW w:w="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524A" w:rsidRPr="002E6B9B" w:rsidRDefault="0088524A" w:rsidP="00F7499D">
            <w:pPr>
              <w:spacing w:before="60" w:after="60"/>
              <w:jc w:val="both"/>
              <w:rPr>
                <w:rFonts w:ascii="Calibri" w:hAnsi="Calibri" w:cs="Kalimati"/>
                <w:b/>
                <w:bCs/>
                <w:szCs w:val="22"/>
              </w:rPr>
            </w:pPr>
          </w:p>
        </w:tc>
        <w:tc>
          <w:tcPr>
            <w:tcW w:w="1544" w:type="dxa"/>
            <w:tcBorders>
              <w:left w:val="single" w:sz="4" w:space="0" w:color="auto"/>
              <w:right w:val="single" w:sz="4" w:space="0" w:color="auto"/>
            </w:tcBorders>
          </w:tcPr>
          <w:p w:rsidR="0088524A" w:rsidRPr="002E6B9B" w:rsidRDefault="0088524A" w:rsidP="00F7499D">
            <w:pPr>
              <w:spacing w:before="60" w:after="60"/>
              <w:jc w:val="right"/>
              <w:rPr>
                <w:rFonts w:ascii="Calibri" w:hAnsi="Calibri" w:cs="Kalimati"/>
                <w:b/>
                <w:bCs/>
                <w:szCs w:val="22"/>
              </w:rPr>
            </w:pPr>
            <w:r w:rsidRPr="002E6B9B">
              <w:rPr>
                <w:rFonts w:cs="Kalimati" w:hint="cs"/>
                <w:szCs w:val="22"/>
                <w:cs/>
              </w:rPr>
              <w:t>गाउँ/टोलः</w:t>
            </w:r>
          </w:p>
        </w:tc>
        <w:tc>
          <w:tcPr>
            <w:tcW w:w="5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524A" w:rsidRPr="002E6B9B" w:rsidRDefault="0088524A" w:rsidP="00F7499D">
            <w:pPr>
              <w:spacing w:before="60" w:after="60"/>
              <w:jc w:val="both"/>
              <w:rPr>
                <w:rFonts w:ascii="Calibri" w:hAnsi="Calibri" w:cs="Kalimati"/>
                <w:b/>
                <w:bCs/>
                <w:szCs w:val="22"/>
              </w:rPr>
            </w:pPr>
          </w:p>
        </w:tc>
      </w:tr>
    </w:tbl>
    <w:p w:rsidR="0088524A" w:rsidRPr="002E6B9B" w:rsidRDefault="0088524A" w:rsidP="00F7499D">
      <w:pPr>
        <w:spacing w:before="60" w:after="60" w:line="240" w:lineRule="auto"/>
        <w:jc w:val="both"/>
        <w:rPr>
          <w:rFonts w:ascii="Calibri" w:hAnsi="Calibri" w:cs="Kalimati"/>
          <w:b/>
          <w:bCs/>
          <w:sz w:val="2"/>
          <w:szCs w:val="2"/>
        </w:rPr>
      </w:pPr>
    </w:p>
    <w:tbl>
      <w:tblPr>
        <w:tblStyle w:val="TableGrid"/>
        <w:tblW w:w="9322" w:type="dxa"/>
        <w:tblLook w:val="04A0"/>
      </w:tblPr>
      <w:tblGrid>
        <w:gridCol w:w="1526"/>
        <w:gridCol w:w="7796"/>
      </w:tblGrid>
      <w:tr w:rsidR="0088524A" w:rsidRPr="002E6B9B" w:rsidTr="002563FD">
        <w:tc>
          <w:tcPr>
            <w:tcW w:w="152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88524A" w:rsidRPr="002E6B9B" w:rsidRDefault="0088524A" w:rsidP="00F7499D">
            <w:pPr>
              <w:spacing w:before="60" w:after="60"/>
              <w:jc w:val="both"/>
              <w:rPr>
                <w:rFonts w:cs="Kalimati"/>
                <w:szCs w:val="22"/>
                <w:cs/>
              </w:rPr>
            </w:pPr>
            <w:r w:rsidRPr="002E6B9B">
              <w:rPr>
                <w:rFonts w:cs="Kalimati" w:hint="cs"/>
                <w:szCs w:val="22"/>
                <w:cs/>
              </w:rPr>
              <w:t>सम्पर्क ठेगानाः</w:t>
            </w:r>
          </w:p>
        </w:tc>
        <w:tc>
          <w:tcPr>
            <w:tcW w:w="7796" w:type="dxa"/>
            <w:tcBorders>
              <w:left w:val="single" w:sz="4" w:space="0" w:color="auto"/>
            </w:tcBorders>
          </w:tcPr>
          <w:p w:rsidR="0088524A" w:rsidRPr="002E6B9B" w:rsidRDefault="0088524A" w:rsidP="00F7499D">
            <w:pPr>
              <w:spacing w:before="60" w:after="60"/>
              <w:jc w:val="both"/>
              <w:rPr>
                <w:rFonts w:cs="Kalimati"/>
                <w:szCs w:val="22"/>
                <w:cs/>
              </w:rPr>
            </w:pPr>
          </w:p>
        </w:tc>
      </w:tr>
    </w:tbl>
    <w:p w:rsidR="0088524A" w:rsidRPr="002E6B9B" w:rsidRDefault="0088524A" w:rsidP="00F7499D">
      <w:pPr>
        <w:spacing w:before="60" w:after="60" w:line="240" w:lineRule="auto"/>
        <w:jc w:val="both"/>
        <w:rPr>
          <w:rFonts w:ascii="Calibri" w:hAnsi="Calibri" w:cs="Kalimati"/>
          <w:b/>
          <w:bCs/>
          <w:sz w:val="2"/>
          <w:szCs w:val="2"/>
        </w:rPr>
      </w:pPr>
    </w:p>
    <w:tbl>
      <w:tblPr>
        <w:tblStyle w:val="TableGrid"/>
        <w:tblW w:w="93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384"/>
        <w:gridCol w:w="2835"/>
        <w:gridCol w:w="725"/>
        <w:gridCol w:w="4378"/>
      </w:tblGrid>
      <w:tr w:rsidR="0088524A" w:rsidRPr="002E6B9B" w:rsidTr="002563FD">
        <w:tc>
          <w:tcPr>
            <w:tcW w:w="1384" w:type="dxa"/>
            <w:tcBorders>
              <w:right w:val="single" w:sz="4" w:space="0" w:color="auto"/>
            </w:tcBorders>
          </w:tcPr>
          <w:p w:rsidR="0088524A" w:rsidRPr="002E6B9B" w:rsidRDefault="0088524A" w:rsidP="00F7499D">
            <w:pPr>
              <w:spacing w:before="60" w:after="60"/>
              <w:jc w:val="both"/>
              <w:rPr>
                <w:rFonts w:cs="Kalimati"/>
                <w:szCs w:val="22"/>
                <w:cs/>
              </w:rPr>
            </w:pPr>
            <w:r w:rsidRPr="002E6B9B">
              <w:rPr>
                <w:rFonts w:cs="Kalimati" w:hint="cs"/>
                <w:szCs w:val="22"/>
                <w:cs/>
              </w:rPr>
              <w:t>मोवार्इल नं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524A" w:rsidRPr="002E6B9B" w:rsidRDefault="0088524A" w:rsidP="00F7499D">
            <w:pPr>
              <w:spacing w:before="60" w:after="60"/>
              <w:jc w:val="both"/>
              <w:rPr>
                <w:rFonts w:cs="Kalimati"/>
                <w:szCs w:val="22"/>
                <w:cs/>
              </w:rPr>
            </w:pPr>
          </w:p>
        </w:tc>
        <w:tc>
          <w:tcPr>
            <w:tcW w:w="725" w:type="dxa"/>
            <w:tcBorders>
              <w:left w:val="single" w:sz="4" w:space="0" w:color="auto"/>
              <w:right w:val="single" w:sz="4" w:space="0" w:color="auto"/>
            </w:tcBorders>
          </w:tcPr>
          <w:p w:rsidR="0088524A" w:rsidRPr="002E6B9B" w:rsidRDefault="0088524A" w:rsidP="00F7499D">
            <w:pPr>
              <w:spacing w:before="60" w:after="60"/>
              <w:jc w:val="right"/>
              <w:rPr>
                <w:rFonts w:cs="Kalimati"/>
                <w:szCs w:val="22"/>
                <w:cs/>
              </w:rPr>
            </w:pPr>
            <w:r w:rsidRPr="002E6B9B">
              <w:rPr>
                <w:rFonts w:cs="Kalimati" w:hint="cs"/>
                <w:szCs w:val="22"/>
                <w:cs/>
              </w:rPr>
              <w:t>इमेलः</w:t>
            </w:r>
          </w:p>
        </w:tc>
        <w:tc>
          <w:tcPr>
            <w:tcW w:w="4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524A" w:rsidRPr="002E6B9B" w:rsidRDefault="0088524A" w:rsidP="00F7499D">
            <w:pPr>
              <w:spacing w:before="60" w:after="60"/>
              <w:jc w:val="both"/>
              <w:rPr>
                <w:rFonts w:cs="Kalimati"/>
                <w:szCs w:val="22"/>
                <w:cs/>
              </w:rPr>
            </w:pPr>
          </w:p>
        </w:tc>
      </w:tr>
    </w:tbl>
    <w:p w:rsidR="0088524A" w:rsidRPr="002E6B9B" w:rsidRDefault="0088524A" w:rsidP="00F7499D">
      <w:pPr>
        <w:spacing w:before="60" w:after="60" w:line="240" w:lineRule="auto"/>
        <w:jc w:val="both"/>
        <w:rPr>
          <w:rFonts w:ascii="Calibri" w:hAnsi="Calibri" w:cs="Kalimati"/>
          <w:b/>
          <w:bCs/>
          <w:sz w:val="2"/>
          <w:szCs w:val="2"/>
        </w:rPr>
      </w:pPr>
    </w:p>
    <w:p w:rsidR="0088524A" w:rsidRPr="002E6B9B" w:rsidRDefault="0088524A" w:rsidP="00F7499D">
      <w:pPr>
        <w:spacing w:before="60" w:after="60" w:line="240" w:lineRule="auto"/>
        <w:jc w:val="both"/>
        <w:outlineLvl w:val="0"/>
        <w:rPr>
          <w:rFonts w:ascii="Sitka Text" w:hAnsi="Sitka Text" w:cs="Kalimati"/>
          <w:b/>
          <w:bCs/>
          <w:szCs w:val="22"/>
        </w:rPr>
      </w:pPr>
      <w:r w:rsidRPr="002E6B9B">
        <w:rPr>
          <w:rFonts w:cs="Kalimati" w:hint="cs"/>
          <w:b/>
          <w:bCs/>
          <w:szCs w:val="22"/>
          <w:cs/>
        </w:rPr>
        <w:t xml:space="preserve">२. अध्ययन एवं </w:t>
      </w:r>
      <w:r w:rsidRPr="002E6B9B">
        <w:rPr>
          <w:rFonts w:ascii="Sitka Text" w:hAnsi="Sitka Text" w:cs="Kalimati" w:hint="cs"/>
          <w:b/>
          <w:bCs/>
          <w:szCs w:val="22"/>
          <w:cs/>
        </w:rPr>
        <w:t>श</w:t>
      </w:r>
      <w:r w:rsidRPr="002E6B9B">
        <w:rPr>
          <w:rFonts w:asciiTheme="minorBidi" w:hAnsiTheme="minorBidi" w:cs="Kalimati"/>
          <w:b/>
          <w:bCs/>
          <w:szCs w:val="22"/>
          <w:cs/>
        </w:rPr>
        <w:t>ो</w:t>
      </w:r>
      <w:r w:rsidRPr="002E6B9B">
        <w:rPr>
          <w:rFonts w:ascii="Sitka Text" w:hAnsi="Sitka Text" w:cs="Kalimati" w:hint="cs"/>
          <w:b/>
          <w:bCs/>
          <w:szCs w:val="22"/>
          <w:cs/>
        </w:rPr>
        <w:t>धकार्य सम्बन्धी विवरणः</w:t>
      </w:r>
    </w:p>
    <w:tbl>
      <w:tblPr>
        <w:tblStyle w:val="TableGrid"/>
        <w:tblW w:w="9243" w:type="dxa"/>
        <w:tblLook w:val="04A0"/>
      </w:tblPr>
      <w:tblGrid>
        <w:gridCol w:w="4644"/>
        <w:gridCol w:w="709"/>
        <w:gridCol w:w="2126"/>
        <w:gridCol w:w="616"/>
        <w:gridCol w:w="1148"/>
      </w:tblGrid>
      <w:tr w:rsidR="0088524A" w:rsidRPr="002E6B9B" w:rsidTr="002F36C0">
        <w:tc>
          <w:tcPr>
            <w:tcW w:w="464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88524A" w:rsidRPr="002E6B9B" w:rsidRDefault="0088524A" w:rsidP="00F7499D">
            <w:pPr>
              <w:spacing w:before="60" w:after="60"/>
              <w:jc w:val="both"/>
              <w:rPr>
                <w:rFonts w:cs="Kalimati"/>
                <w:b/>
                <w:bCs/>
                <w:szCs w:val="22"/>
              </w:rPr>
            </w:pPr>
            <w:r w:rsidRPr="002E6B9B">
              <w:rPr>
                <w:rFonts w:cs="Kalimati" w:hint="cs"/>
                <w:szCs w:val="22"/>
                <w:cs/>
              </w:rPr>
              <w:t xml:space="preserve">शैक्षिक तह: </w:t>
            </w:r>
            <w:r w:rsidRPr="002E6B9B">
              <w:rPr>
                <w:rFonts w:cs="Kalimati"/>
                <w:szCs w:val="22"/>
              </w:rPr>
              <w:t xml:space="preserve"> </w:t>
            </w:r>
            <w:r w:rsidRPr="002E6B9B">
              <w:rPr>
                <w:rFonts w:cs="Kalimati" w:hint="cs"/>
                <w:szCs w:val="22"/>
                <w:cs/>
              </w:rPr>
              <w:t>(</w:t>
            </w:r>
            <w:r w:rsidRPr="002E6B9B">
              <w:rPr>
                <w:rFonts w:cs="Kalimati"/>
                <w:szCs w:val="22"/>
              </w:rPr>
              <w:sym w:font="Wingdings" w:char="F0FC"/>
            </w:r>
            <w:r w:rsidRPr="002E6B9B">
              <w:rPr>
                <w:rFonts w:cs="Kalimati" w:hint="cs"/>
                <w:szCs w:val="22"/>
                <w:cs/>
              </w:rPr>
              <w:t>) चिन्ह लगाउनेः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524A" w:rsidRPr="002E6B9B" w:rsidRDefault="0088524A" w:rsidP="00F7499D">
            <w:pPr>
              <w:spacing w:before="60" w:after="60"/>
              <w:jc w:val="right"/>
              <w:rPr>
                <w:rFonts w:cs="Kalimati"/>
                <w:b/>
                <w:bCs/>
                <w:szCs w:val="22"/>
              </w:rPr>
            </w:pP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88524A" w:rsidRPr="002E6B9B" w:rsidRDefault="0088524A" w:rsidP="00F7499D">
            <w:pPr>
              <w:spacing w:before="60" w:after="60"/>
              <w:jc w:val="both"/>
              <w:rPr>
                <w:rFonts w:cs="Kalimati"/>
                <w:b/>
                <w:bCs/>
                <w:szCs w:val="22"/>
              </w:rPr>
            </w:pPr>
            <w:r w:rsidRPr="002E6B9B">
              <w:rPr>
                <w:rFonts w:cs="Kalimati" w:hint="cs"/>
                <w:szCs w:val="22"/>
                <w:cs/>
              </w:rPr>
              <w:t>स्नातक</w:t>
            </w:r>
            <w:r w:rsidRPr="002E6B9B">
              <w:rPr>
                <w:rFonts w:asciiTheme="minorBidi" w:hAnsiTheme="minorBidi" w:cs="Kalimati"/>
                <w:szCs w:val="22"/>
                <w:cs/>
              </w:rPr>
              <w:t>ो</w:t>
            </w:r>
            <w:r w:rsidRPr="002E6B9B">
              <w:rPr>
                <w:rFonts w:ascii="Sitka Text" w:hAnsi="Sitka Text" w:cs="Kalimati" w:hint="cs"/>
                <w:szCs w:val="22"/>
                <w:cs/>
              </w:rPr>
              <w:t>त्तर</w:t>
            </w:r>
          </w:p>
        </w:tc>
        <w:tc>
          <w:tcPr>
            <w:tcW w:w="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524A" w:rsidRPr="002E6B9B" w:rsidRDefault="0088524A" w:rsidP="00F7499D">
            <w:pPr>
              <w:spacing w:before="60" w:after="60"/>
              <w:jc w:val="right"/>
              <w:rPr>
                <w:rFonts w:cs="Kalimati"/>
                <w:b/>
                <w:bCs/>
                <w:szCs w:val="22"/>
              </w:rPr>
            </w:pPr>
          </w:p>
        </w:tc>
        <w:tc>
          <w:tcPr>
            <w:tcW w:w="114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88524A" w:rsidRPr="002E6B9B" w:rsidRDefault="0088524A" w:rsidP="00F7499D">
            <w:pPr>
              <w:spacing w:before="60" w:after="60"/>
              <w:jc w:val="both"/>
              <w:rPr>
                <w:rFonts w:cs="Kalimati"/>
                <w:b/>
                <w:bCs/>
                <w:szCs w:val="22"/>
              </w:rPr>
            </w:pPr>
            <w:r w:rsidRPr="002E6B9B">
              <w:rPr>
                <w:rFonts w:ascii="Sitka Text" w:hAnsi="Sitka Text" w:cs="Kalimati" w:hint="cs"/>
                <w:szCs w:val="22"/>
                <w:cs/>
              </w:rPr>
              <w:t>विद्यावारिधि</w:t>
            </w:r>
          </w:p>
        </w:tc>
      </w:tr>
    </w:tbl>
    <w:p w:rsidR="0088524A" w:rsidRPr="002E6B9B" w:rsidRDefault="0088524A" w:rsidP="00F7499D">
      <w:pPr>
        <w:spacing w:before="60" w:after="60" w:line="240" w:lineRule="auto"/>
        <w:rPr>
          <w:rFonts w:cs="Kalimati"/>
          <w:sz w:val="2"/>
          <w:szCs w:val="2"/>
        </w:rPr>
      </w:pPr>
    </w:p>
    <w:tbl>
      <w:tblPr>
        <w:tblStyle w:val="TableGrid"/>
        <w:tblW w:w="9322" w:type="dxa"/>
        <w:tblLook w:val="04A0"/>
      </w:tblPr>
      <w:tblGrid>
        <w:gridCol w:w="4503"/>
        <w:gridCol w:w="4819"/>
      </w:tblGrid>
      <w:tr w:rsidR="0088524A" w:rsidRPr="002E6B9B" w:rsidTr="008E2B0E">
        <w:trPr>
          <w:trHeight w:val="483"/>
        </w:trPr>
        <w:tc>
          <w:tcPr>
            <w:tcW w:w="450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88524A" w:rsidRPr="002E6B9B" w:rsidRDefault="0088524A" w:rsidP="00F7499D">
            <w:pPr>
              <w:spacing w:before="60" w:after="60"/>
              <w:jc w:val="both"/>
              <w:rPr>
                <w:rFonts w:ascii="Sitka Text" w:hAnsi="Sitka Text" w:cs="Kalimati"/>
                <w:b/>
                <w:bCs/>
                <w:szCs w:val="22"/>
              </w:rPr>
            </w:pPr>
            <w:r w:rsidRPr="002E6B9B">
              <w:rPr>
                <w:rFonts w:ascii="Sitka Text" w:hAnsi="Sitka Text" w:cs="Kalimati" w:hint="cs"/>
                <w:szCs w:val="22"/>
                <w:cs/>
              </w:rPr>
              <w:t>शैक्षिक संस्था</w:t>
            </w:r>
            <w:r w:rsidRPr="002E6B9B">
              <w:rPr>
                <w:rFonts w:ascii="Sitka Text" w:hAnsi="Sitka Text" w:cs="Kalimati"/>
                <w:szCs w:val="22"/>
                <w:cs/>
              </w:rPr>
              <w:t>/</w:t>
            </w:r>
            <w:r w:rsidRPr="002E6B9B">
              <w:rPr>
                <w:rFonts w:asciiTheme="minorBidi" w:hAnsiTheme="minorBidi" w:cs="Kalimati" w:hint="cs"/>
                <w:szCs w:val="22"/>
                <w:cs/>
              </w:rPr>
              <w:t>विश्वविद्यालयक</w:t>
            </w:r>
            <w:r w:rsidRPr="002E6B9B">
              <w:rPr>
                <w:rFonts w:asciiTheme="minorBidi" w:hAnsiTheme="minorBidi" w:cs="Kalimati"/>
                <w:szCs w:val="22"/>
                <w:cs/>
              </w:rPr>
              <w:t>ो</w:t>
            </w:r>
            <w:r w:rsidRPr="002E6B9B">
              <w:rPr>
                <w:rFonts w:ascii="Sitka Text" w:hAnsi="Sitka Text" w:cs="Kalimati" w:hint="cs"/>
                <w:szCs w:val="22"/>
                <w:cs/>
              </w:rPr>
              <w:t xml:space="preserve"> नाम तथा संकाय:</w:t>
            </w:r>
          </w:p>
        </w:tc>
        <w:tc>
          <w:tcPr>
            <w:tcW w:w="4819" w:type="dxa"/>
            <w:tcBorders>
              <w:left w:val="single" w:sz="4" w:space="0" w:color="auto"/>
            </w:tcBorders>
            <w:vAlign w:val="center"/>
          </w:tcPr>
          <w:p w:rsidR="0088524A" w:rsidRPr="002E6B9B" w:rsidRDefault="0088524A" w:rsidP="00F7499D">
            <w:pPr>
              <w:spacing w:before="60" w:after="60"/>
              <w:jc w:val="both"/>
              <w:rPr>
                <w:rFonts w:ascii="Sitka Text" w:hAnsi="Sitka Text" w:cs="Kalimati"/>
                <w:b/>
                <w:bCs/>
                <w:szCs w:val="22"/>
              </w:rPr>
            </w:pPr>
          </w:p>
        </w:tc>
      </w:tr>
    </w:tbl>
    <w:p w:rsidR="0088524A" w:rsidRPr="002E6B9B" w:rsidRDefault="0088524A" w:rsidP="00F7499D">
      <w:pPr>
        <w:spacing w:before="60" w:after="60" w:line="240" w:lineRule="auto"/>
        <w:rPr>
          <w:sz w:val="2"/>
          <w:szCs w:val="2"/>
        </w:rPr>
      </w:pPr>
    </w:p>
    <w:tbl>
      <w:tblPr>
        <w:tblStyle w:val="TableGrid"/>
        <w:tblW w:w="93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809"/>
        <w:gridCol w:w="2364"/>
        <w:gridCol w:w="1889"/>
        <w:gridCol w:w="3260"/>
      </w:tblGrid>
      <w:tr w:rsidR="0088524A" w:rsidRPr="002E6B9B" w:rsidTr="002F36C0">
        <w:tc>
          <w:tcPr>
            <w:tcW w:w="1809" w:type="dxa"/>
            <w:tcBorders>
              <w:right w:val="single" w:sz="4" w:space="0" w:color="auto"/>
            </w:tcBorders>
          </w:tcPr>
          <w:p w:rsidR="0088524A" w:rsidRPr="002E6B9B" w:rsidRDefault="0088524A" w:rsidP="00F7499D">
            <w:pPr>
              <w:spacing w:before="60" w:after="60"/>
              <w:jc w:val="both"/>
              <w:rPr>
                <w:rFonts w:cs="Kalimati"/>
                <w:b/>
                <w:bCs/>
                <w:szCs w:val="22"/>
              </w:rPr>
            </w:pPr>
            <w:r w:rsidRPr="002E6B9B">
              <w:rPr>
                <w:rFonts w:ascii="Sitka Text" w:hAnsi="Sitka Text" w:cs="Kalimati" w:hint="cs"/>
                <w:szCs w:val="22"/>
                <w:cs/>
              </w:rPr>
              <w:t>भर्ना भएको साल:</w:t>
            </w:r>
          </w:p>
        </w:tc>
        <w:tc>
          <w:tcPr>
            <w:tcW w:w="2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524A" w:rsidRPr="002E6B9B" w:rsidRDefault="0088524A" w:rsidP="00F7499D">
            <w:pPr>
              <w:spacing w:before="60" w:after="60"/>
              <w:jc w:val="both"/>
              <w:rPr>
                <w:rFonts w:cs="Kalimati"/>
                <w:b/>
                <w:bCs/>
                <w:szCs w:val="22"/>
              </w:rPr>
            </w:pPr>
          </w:p>
        </w:tc>
        <w:tc>
          <w:tcPr>
            <w:tcW w:w="1889" w:type="dxa"/>
            <w:tcBorders>
              <w:left w:val="single" w:sz="4" w:space="0" w:color="auto"/>
              <w:right w:val="single" w:sz="4" w:space="0" w:color="auto"/>
            </w:tcBorders>
          </w:tcPr>
          <w:p w:rsidR="0088524A" w:rsidRPr="002E6B9B" w:rsidRDefault="0088524A" w:rsidP="00F7499D">
            <w:pPr>
              <w:spacing w:before="60" w:after="60"/>
              <w:jc w:val="both"/>
              <w:rPr>
                <w:rFonts w:cs="Kalimati"/>
                <w:b/>
                <w:bCs/>
                <w:szCs w:val="22"/>
              </w:rPr>
            </w:pPr>
            <w:r w:rsidRPr="002E6B9B">
              <w:rPr>
                <w:rFonts w:cs="Kalimati" w:hint="cs"/>
                <w:szCs w:val="22"/>
                <w:cs/>
              </w:rPr>
              <w:t>हाल कुन सेमेस्टरः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524A" w:rsidRPr="002E6B9B" w:rsidRDefault="0088524A" w:rsidP="00F7499D">
            <w:pPr>
              <w:spacing w:before="60" w:after="60"/>
              <w:jc w:val="both"/>
              <w:rPr>
                <w:rFonts w:cs="Kalimati"/>
                <w:b/>
                <w:bCs/>
                <w:szCs w:val="22"/>
              </w:rPr>
            </w:pPr>
          </w:p>
        </w:tc>
      </w:tr>
    </w:tbl>
    <w:p w:rsidR="0088524A" w:rsidRPr="002E6B9B" w:rsidRDefault="0088524A" w:rsidP="00F7499D">
      <w:pPr>
        <w:spacing w:before="60" w:after="60" w:line="240" w:lineRule="auto"/>
        <w:jc w:val="both"/>
        <w:rPr>
          <w:rFonts w:ascii="Sitka Text" w:hAnsi="Sitka Text" w:cs="Kalimati"/>
          <w:b/>
          <w:bCs/>
          <w:szCs w:val="22"/>
        </w:rPr>
      </w:pPr>
      <w:r w:rsidRPr="002E6B9B">
        <w:rPr>
          <w:rFonts w:ascii="Sitka Text" w:hAnsi="Sitka Text" w:cs="Kalimati" w:hint="cs"/>
          <w:szCs w:val="22"/>
          <w:cs/>
        </w:rPr>
        <w:t>श</w:t>
      </w:r>
      <w:r w:rsidRPr="002E6B9B">
        <w:rPr>
          <w:rFonts w:asciiTheme="minorBidi" w:hAnsiTheme="minorBidi" w:cs="Kalimati"/>
          <w:szCs w:val="22"/>
          <w:cs/>
        </w:rPr>
        <w:t>ो</w:t>
      </w:r>
      <w:r w:rsidRPr="002E6B9B">
        <w:rPr>
          <w:rFonts w:ascii="Sitka Text" w:hAnsi="Sitka Text" w:cs="Kalimati" w:hint="cs"/>
          <w:szCs w:val="22"/>
          <w:cs/>
        </w:rPr>
        <w:t>धकार्यमा संलग्न सुपरभाइजर शिक्षक</w:t>
      </w:r>
      <w:r w:rsidRPr="002E6B9B">
        <w:rPr>
          <w:rFonts w:ascii="Sitka Text" w:hAnsi="Sitka Text" w:cs="Kalimati"/>
          <w:szCs w:val="22"/>
          <w:cs/>
        </w:rPr>
        <w:t>/</w:t>
      </w:r>
      <w:r w:rsidRPr="002E6B9B">
        <w:rPr>
          <w:rFonts w:ascii="Sitka Text" w:hAnsi="Sitka Text" w:cs="Kalimati" w:hint="cs"/>
          <w:szCs w:val="22"/>
          <w:cs/>
        </w:rPr>
        <w:t xml:space="preserve"> प्राध्यापकक</w:t>
      </w:r>
      <w:r w:rsidRPr="002E6B9B">
        <w:rPr>
          <w:rFonts w:asciiTheme="minorBidi" w:hAnsiTheme="minorBidi" w:cs="Kalimati"/>
          <w:szCs w:val="22"/>
          <w:cs/>
        </w:rPr>
        <w:t>ो</w:t>
      </w:r>
    </w:p>
    <w:tbl>
      <w:tblPr>
        <w:tblStyle w:val="TableGrid"/>
        <w:tblW w:w="93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101"/>
        <w:gridCol w:w="4920"/>
        <w:gridCol w:w="681"/>
        <w:gridCol w:w="2620"/>
      </w:tblGrid>
      <w:tr w:rsidR="0088524A" w:rsidRPr="002E6B9B" w:rsidTr="002563FD">
        <w:tc>
          <w:tcPr>
            <w:tcW w:w="1101" w:type="dxa"/>
            <w:tcBorders>
              <w:right w:val="single" w:sz="4" w:space="0" w:color="auto"/>
            </w:tcBorders>
          </w:tcPr>
          <w:p w:rsidR="0088524A" w:rsidRPr="002E6B9B" w:rsidRDefault="0088524A" w:rsidP="00F7499D">
            <w:pPr>
              <w:spacing w:before="60" w:after="60"/>
              <w:jc w:val="both"/>
              <w:rPr>
                <w:rFonts w:ascii="Sitka Text" w:hAnsi="Sitka Text" w:cs="Kalimati"/>
                <w:szCs w:val="22"/>
                <w:cs/>
              </w:rPr>
            </w:pPr>
            <w:r w:rsidRPr="002E6B9B">
              <w:rPr>
                <w:rFonts w:ascii="Sitka Text" w:hAnsi="Sitka Text" w:cs="Kalimati" w:hint="cs"/>
                <w:szCs w:val="22"/>
                <w:cs/>
              </w:rPr>
              <w:t>नाम, थरः</w:t>
            </w: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524A" w:rsidRPr="002E6B9B" w:rsidRDefault="0088524A" w:rsidP="00F7499D">
            <w:pPr>
              <w:spacing w:before="60" w:after="60"/>
              <w:jc w:val="both"/>
              <w:rPr>
                <w:rFonts w:ascii="Sitka Text" w:hAnsi="Sitka Text" w:cs="Kalimati"/>
                <w:szCs w:val="22"/>
                <w:cs/>
              </w:rPr>
            </w:pPr>
          </w:p>
        </w:tc>
        <w:tc>
          <w:tcPr>
            <w:tcW w:w="681" w:type="dxa"/>
            <w:tcBorders>
              <w:left w:val="single" w:sz="4" w:space="0" w:color="auto"/>
              <w:right w:val="single" w:sz="4" w:space="0" w:color="auto"/>
            </w:tcBorders>
          </w:tcPr>
          <w:p w:rsidR="0088524A" w:rsidRPr="002E6B9B" w:rsidRDefault="0088524A" w:rsidP="00F7499D">
            <w:pPr>
              <w:spacing w:before="60" w:after="60"/>
              <w:jc w:val="right"/>
              <w:rPr>
                <w:rFonts w:ascii="Sitka Text" w:hAnsi="Sitka Text" w:cs="Kalimati"/>
                <w:szCs w:val="22"/>
                <w:cs/>
              </w:rPr>
            </w:pPr>
            <w:r w:rsidRPr="002E6B9B">
              <w:rPr>
                <w:rFonts w:ascii="Sitka Text" w:hAnsi="Sitka Text" w:cs="Kalimati" w:hint="cs"/>
                <w:szCs w:val="22"/>
                <w:cs/>
              </w:rPr>
              <w:t>पदः</w:t>
            </w:r>
          </w:p>
        </w:tc>
        <w:tc>
          <w:tcPr>
            <w:tcW w:w="2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524A" w:rsidRPr="002E6B9B" w:rsidRDefault="0088524A" w:rsidP="00F7499D">
            <w:pPr>
              <w:spacing w:before="60" w:after="60"/>
              <w:jc w:val="both"/>
              <w:rPr>
                <w:rFonts w:ascii="Sitka Text" w:hAnsi="Sitka Text" w:cs="Kalimati"/>
                <w:szCs w:val="22"/>
                <w:cs/>
              </w:rPr>
            </w:pPr>
          </w:p>
        </w:tc>
      </w:tr>
    </w:tbl>
    <w:p w:rsidR="0088524A" w:rsidRPr="002E6B9B" w:rsidRDefault="0088524A" w:rsidP="00F7499D">
      <w:pPr>
        <w:spacing w:before="60" w:after="60" w:line="240" w:lineRule="auto"/>
        <w:rPr>
          <w:sz w:val="2"/>
          <w:szCs w:val="2"/>
        </w:rPr>
      </w:pPr>
    </w:p>
    <w:tbl>
      <w:tblPr>
        <w:tblStyle w:val="TableGrid"/>
        <w:tblW w:w="93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077"/>
        <w:gridCol w:w="5245"/>
      </w:tblGrid>
      <w:tr w:rsidR="0088524A" w:rsidRPr="002E6B9B" w:rsidTr="002563FD">
        <w:trPr>
          <w:trHeight w:val="70"/>
        </w:trPr>
        <w:tc>
          <w:tcPr>
            <w:tcW w:w="4077" w:type="dxa"/>
            <w:tcBorders>
              <w:right w:val="single" w:sz="4" w:space="0" w:color="auto"/>
            </w:tcBorders>
            <w:vAlign w:val="center"/>
          </w:tcPr>
          <w:p w:rsidR="0088524A" w:rsidRPr="002E6B9B" w:rsidRDefault="0088524A" w:rsidP="00F7499D">
            <w:pPr>
              <w:spacing w:before="60" w:after="60"/>
              <w:jc w:val="both"/>
              <w:rPr>
                <w:rFonts w:ascii="Sitka Text" w:hAnsi="Sitka Text" w:cs="Kalimati"/>
                <w:szCs w:val="22"/>
                <w:cs/>
              </w:rPr>
            </w:pPr>
            <w:r w:rsidRPr="002E6B9B">
              <w:rPr>
                <w:rFonts w:cs="Kalimati" w:hint="cs"/>
                <w:szCs w:val="22"/>
                <w:cs/>
              </w:rPr>
              <w:t>सम्बन्धित संकायक</w:t>
            </w:r>
            <w:r w:rsidRPr="002E6B9B">
              <w:rPr>
                <w:rFonts w:asciiTheme="minorBidi" w:hAnsiTheme="minorBidi" w:cs="Kalimati"/>
                <w:szCs w:val="22"/>
                <w:cs/>
              </w:rPr>
              <w:t>ो</w:t>
            </w:r>
            <w:r w:rsidRPr="002E6B9B">
              <w:rPr>
                <w:rFonts w:cs="Kalimati" w:hint="cs"/>
                <w:szCs w:val="22"/>
                <w:cs/>
              </w:rPr>
              <w:t xml:space="preserve"> विभागीय प्रमुखक</w:t>
            </w:r>
            <w:r w:rsidRPr="002E6B9B">
              <w:rPr>
                <w:rFonts w:asciiTheme="minorBidi" w:hAnsiTheme="minorBidi" w:cs="Kalimati"/>
                <w:szCs w:val="22"/>
                <w:cs/>
              </w:rPr>
              <w:t>ो</w:t>
            </w:r>
            <w:r w:rsidRPr="002E6B9B">
              <w:rPr>
                <w:rFonts w:cs="Kalimati" w:hint="cs"/>
                <w:szCs w:val="22"/>
                <w:cs/>
              </w:rPr>
              <w:t xml:space="preserve"> नामः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524A" w:rsidRPr="002E6B9B" w:rsidRDefault="0088524A" w:rsidP="00F7499D">
            <w:pPr>
              <w:spacing w:before="60" w:after="60"/>
              <w:jc w:val="both"/>
              <w:rPr>
                <w:rFonts w:ascii="Sitka Text" w:hAnsi="Sitka Text" w:cs="Kalimati"/>
                <w:szCs w:val="22"/>
                <w:cs/>
              </w:rPr>
            </w:pPr>
          </w:p>
        </w:tc>
      </w:tr>
    </w:tbl>
    <w:p w:rsidR="0088524A" w:rsidRPr="002E6B9B" w:rsidRDefault="0088524A" w:rsidP="00F7499D">
      <w:pPr>
        <w:spacing w:before="60" w:after="60" w:line="240" w:lineRule="auto"/>
        <w:jc w:val="both"/>
        <w:rPr>
          <w:rFonts w:ascii="Sitka Text" w:hAnsi="Sitka Text" w:cs="Kalimati"/>
          <w:b/>
          <w:bCs/>
          <w:sz w:val="8"/>
          <w:szCs w:val="2"/>
        </w:rPr>
      </w:pPr>
    </w:p>
    <w:tbl>
      <w:tblPr>
        <w:tblStyle w:val="TableGrid"/>
        <w:tblW w:w="93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369"/>
        <w:gridCol w:w="5953"/>
      </w:tblGrid>
      <w:tr w:rsidR="0088524A" w:rsidRPr="002E6B9B" w:rsidTr="002563FD">
        <w:trPr>
          <w:trHeight w:val="70"/>
        </w:trPr>
        <w:tc>
          <w:tcPr>
            <w:tcW w:w="3369" w:type="dxa"/>
            <w:tcBorders>
              <w:right w:val="single" w:sz="4" w:space="0" w:color="auto"/>
            </w:tcBorders>
            <w:vAlign w:val="center"/>
          </w:tcPr>
          <w:p w:rsidR="0088524A" w:rsidRPr="002E6B9B" w:rsidRDefault="0088524A" w:rsidP="00F7499D">
            <w:pPr>
              <w:spacing w:before="60" w:after="60"/>
              <w:rPr>
                <w:rFonts w:asciiTheme="minorBidi" w:hAnsiTheme="minorBidi" w:cs="Kalimati"/>
                <w:szCs w:val="22"/>
                <w:cs/>
              </w:rPr>
            </w:pPr>
            <w:r w:rsidRPr="002E6B9B">
              <w:rPr>
                <w:rFonts w:cs="Kalimati" w:hint="cs"/>
                <w:szCs w:val="22"/>
                <w:cs/>
              </w:rPr>
              <w:t>अनुसन्धान</w:t>
            </w:r>
            <w:r w:rsidRPr="002E6B9B">
              <w:rPr>
                <w:rFonts w:asciiTheme="minorBidi" w:hAnsiTheme="minorBidi" w:cs="Kalimati" w:hint="cs"/>
                <w:szCs w:val="22"/>
                <w:cs/>
              </w:rPr>
              <w:t xml:space="preserve"> विषयक</w:t>
            </w:r>
            <w:r w:rsidRPr="002E6B9B">
              <w:rPr>
                <w:rFonts w:asciiTheme="minorBidi" w:hAnsiTheme="minorBidi" w:cs="Kalimati"/>
                <w:szCs w:val="22"/>
                <w:cs/>
              </w:rPr>
              <w:t>ो</w:t>
            </w:r>
            <w:r w:rsidRPr="002E6B9B">
              <w:rPr>
                <w:rFonts w:asciiTheme="minorBidi" w:hAnsiTheme="minorBidi" w:cs="Kalimati" w:hint="cs"/>
                <w:szCs w:val="22"/>
                <w:cs/>
              </w:rPr>
              <w:t xml:space="preserve"> शीर्षकः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524A" w:rsidRPr="002E6B9B" w:rsidRDefault="0088524A" w:rsidP="00F7499D">
            <w:pPr>
              <w:spacing w:before="60" w:after="60"/>
              <w:rPr>
                <w:rFonts w:asciiTheme="minorBidi" w:hAnsiTheme="minorBidi" w:cs="Kalimati"/>
                <w:szCs w:val="22"/>
                <w:cs/>
              </w:rPr>
            </w:pPr>
          </w:p>
        </w:tc>
      </w:tr>
    </w:tbl>
    <w:p w:rsidR="0088524A" w:rsidRPr="002E6B9B" w:rsidRDefault="0088524A" w:rsidP="00F7499D">
      <w:pPr>
        <w:spacing w:before="60" w:after="60" w:line="240" w:lineRule="auto"/>
        <w:rPr>
          <w:sz w:val="2"/>
          <w:szCs w:val="2"/>
        </w:rPr>
      </w:pPr>
    </w:p>
    <w:tbl>
      <w:tblPr>
        <w:tblStyle w:val="TableGrid"/>
        <w:tblW w:w="93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668"/>
        <w:gridCol w:w="7654"/>
      </w:tblGrid>
      <w:tr w:rsidR="0088524A" w:rsidRPr="002E6B9B" w:rsidTr="002563FD">
        <w:trPr>
          <w:trHeight w:val="70"/>
        </w:trPr>
        <w:tc>
          <w:tcPr>
            <w:tcW w:w="1668" w:type="dxa"/>
            <w:tcBorders>
              <w:right w:val="single" w:sz="4" w:space="0" w:color="auto"/>
            </w:tcBorders>
            <w:vAlign w:val="center"/>
          </w:tcPr>
          <w:p w:rsidR="0088524A" w:rsidRPr="002E6B9B" w:rsidRDefault="0088524A" w:rsidP="00F7499D">
            <w:pPr>
              <w:spacing w:before="60" w:after="60"/>
              <w:rPr>
                <w:rFonts w:cs="Kalimati"/>
                <w:szCs w:val="22"/>
                <w:cs/>
              </w:rPr>
            </w:pPr>
            <w:r w:rsidRPr="002E6B9B">
              <w:rPr>
                <w:rFonts w:asciiTheme="minorBidi" w:hAnsiTheme="minorBidi" w:cs="Kalimati" w:hint="cs"/>
                <w:szCs w:val="22"/>
                <w:cs/>
              </w:rPr>
              <w:t>श</w:t>
            </w:r>
            <w:r w:rsidRPr="002E6B9B">
              <w:rPr>
                <w:rFonts w:asciiTheme="minorBidi" w:hAnsiTheme="minorBidi" w:cs="Kalimati"/>
                <w:szCs w:val="22"/>
                <w:cs/>
              </w:rPr>
              <w:t>ो</w:t>
            </w:r>
            <w:r w:rsidRPr="002E6B9B">
              <w:rPr>
                <w:rFonts w:asciiTheme="minorBidi" w:hAnsiTheme="minorBidi" w:cs="Kalimati" w:hint="cs"/>
                <w:szCs w:val="22"/>
                <w:cs/>
              </w:rPr>
              <w:t>धक</w:t>
            </w:r>
            <w:r w:rsidRPr="002E6B9B">
              <w:rPr>
                <w:rFonts w:asciiTheme="minorBidi" w:hAnsiTheme="minorBidi" w:cs="Kalimati"/>
                <w:szCs w:val="22"/>
                <w:cs/>
              </w:rPr>
              <w:t>ो</w:t>
            </w:r>
            <w:r w:rsidRPr="002E6B9B">
              <w:rPr>
                <w:rFonts w:asciiTheme="minorBidi" w:hAnsiTheme="minorBidi" w:cs="Kalimati" w:hint="cs"/>
                <w:szCs w:val="22"/>
                <w:cs/>
              </w:rPr>
              <w:t xml:space="preserve"> उद्देश्य: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8524A" w:rsidRPr="002E6B9B" w:rsidRDefault="0088524A" w:rsidP="00F7499D">
            <w:pPr>
              <w:spacing w:before="60" w:after="60"/>
              <w:rPr>
                <w:rFonts w:cs="Kalimati"/>
                <w:szCs w:val="22"/>
                <w:cs/>
              </w:rPr>
            </w:pPr>
          </w:p>
        </w:tc>
      </w:tr>
    </w:tbl>
    <w:p w:rsidR="0088524A" w:rsidRPr="002E6B9B" w:rsidRDefault="0088524A" w:rsidP="00F7499D">
      <w:pPr>
        <w:spacing w:before="60" w:after="60" w:line="240" w:lineRule="auto"/>
        <w:jc w:val="both"/>
        <w:rPr>
          <w:rFonts w:cs="Kalimati"/>
          <w:b/>
          <w:bCs/>
          <w:sz w:val="2"/>
          <w:szCs w:val="2"/>
        </w:rPr>
      </w:pPr>
    </w:p>
    <w:tbl>
      <w:tblPr>
        <w:tblStyle w:val="TableGrid"/>
        <w:tblW w:w="93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518"/>
        <w:gridCol w:w="2410"/>
        <w:gridCol w:w="1417"/>
        <w:gridCol w:w="2977"/>
      </w:tblGrid>
      <w:tr w:rsidR="0088524A" w:rsidRPr="002E6B9B" w:rsidTr="002F36C0">
        <w:tc>
          <w:tcPr>
            <w:tcW w:w="2518" w:type="dxa"/>
            <w:tcBorders>
              <w:right w:val="single" w:sz="4" w:space="0" w:color="auto"/>
            </w:tcBorders>
          </w:tcPr>
          <w:p w:rsidR="0088524A" w:rsidRPr="002E6B9B" w:rsidRDefault="0088524A" w:rsidP="00F7499D">
            <w:pPr>
              <w:spacing w:before="60" w:after="60"/>
              <w:rPr>
                <w:rFonts w:cs="Kalimati"/>
                <w:szCs w:val="22"/>
                <w:cs/>
              </w:rPr>
            </w:pPr>
            <w:r w:rsidRPr="002E6B9B">
              <w:rPr>
                <w:rFonts w:asciiTheme="minorBidi" w:hAnsiTheme="minorBidi" w:cs="Kalimati" w:hint="cs"/>
                <w:szCs w:val="22"/>
                <w:cs/>
              </w:rPr>
              <w:t>अनुसन्धान शुरू हुने मिति: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524A" w:rsidRPr="002E6B9B" w:rsidRDefault="0088524A" w:rsidP="00F7499D">
            <w:pPr>
              <w:spacing w:before="60" w:after="60"/>
              <w:rPr>
                <w:rFonts w:cs="Kalimati"/>
                <w:szCs w:val="22"/>
                <w:cs/>
              </w:rPr>
            </w:pPr>
          </w:p>
        </w:tc>
        <w:tc>
          <w:tcPr>
            <w:tcW w:w="1417" w:type="dxa"/>
            <w:tcBorders>
              <w:left w:val="single" w:sz="4" w:space="0" w:color="auto"/>
              <w:right w:val="single" w:sz="4" w:space="0" w:color="auto"/>
            </w:tcBorders>
          </w:tcPr>
          <w:p w:rsidR="0088524A" w:rsidRPr="002E6B9B" w:rsidRDefault="0088524A" w:rsidP="00F7499D">
            <w:pPr>
              <w:spacing w:before="60" w:after="60"/>
              <w:jc w:val="right"/>
              <w:rPr>
                <w:rFonts w:cs="Kalimati"/>
                <w:szCs w:val="22"/>
                <w:cs/>
              </w:rPr>
            </w:pPr>
            <w:r w:rsidRPr="002E6B9B">
              <w:rPr>
                <w:rFonts w:asciiTheme="minorBidi" w:hAnsiTheme="minorBidi" w:cs="Kalimati" w:hint="cs"/>
                <w:szCs w:val="22"/>
                <w:cs/>
              </w:rPr>
              <w:t>समापन मिति: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524A" w:rsidRPr="002E6B9B" w:rsidRDefault="0088524A" w:rsidP="00F7499D">
            <w:pPr>
              <w:spacing w:before="60" w:after="60"/>
              <w:rPr>
                <w:rFonts w:cs="Kalimati"/>
                <w:szCs w:val="22"/>
                <w:cs/>
              </w:rPr>
            </w:pPr>
          </w:p>
        </w:tc>
      </w:tr>
    </w:tbl>
    <w:p w:rsidR="0088524A" w:rsidRPr="002E6B9B" w:rsidRDefault="0088524A" w:rsidP="00F7499D">
      <w:pPr>
        <w:spacing w:before="60" w:after="60" w:line="240" w:lineRule="auto"/>
        <w:rPr>
          <w:rFonts w:cs="Kalimati"/>
          <w:b/>
          <w:bCs/>
          <w:szCs w:val="22"/>
        </w:rPr>
      </w:pPr>
      <w:r w:rsidRPr="002E6B9B">
        <w:rPr>
          <w:rFonts w:asciiTheme="minorBidi" w:hAnsiTheme="minorBidi" w:cs="Kalimati" w:hint="cs"/>
          <w:b/>
          <w:bCs/>
          <w:szCs w:val="22"/>
          <w:cs/>
        </w:rPr>
        <w:t>३. आवदेन साथ पेश हुनुपर्ने अन्य जरूरी कागजात:</w:t>
      </w:r>
    </w:p>
    <w:p w:rsidR="0088524A" w:rsidRPr="002E6B9B" w:rsidRDefault="0088524A" w:rsidP="00F7499D">
      <w:pPr>
        <w:pStyle w:val="ListParagraph"/>
        <w:numPr>
          <w:ilvl w:val="0"/>
          <w:numId w:val="9"/>
        </w:numPr>
        <w:spacing w:before="60" w:after="60" w:line="240" w:lineRule="auto"/>
        <w:ind w:left="284" w:hanging="284"/>
        <w:rPr>
          <w:rFonts w:cs="Kalimati"/>
          <w:lang w:bidi="ne-NP"/>
        </w:rPr>
      </w:pPr>
      <w:r w:rsidRPr="002E6B9B">
        <w:rPr>
          <w:rFonts w:ascii="Sitka Text" w:hAnsi="Sitka Text" w:cs="Kalimati" w:hint="cs"/>
          <w:cs/>
          <w:lang w:bidi="ne-NP"/>
        </w:rPr>
        <w:t>नेपाली नागरिकताको प्रमाणपत्रको प्रतिलिपि</w:t>
      </w:r>
      <w:r w:rsidR="003051FC" w:rsidRPr="002E6B9B">
        <w:rPr>
          <w:rFonts w:ascii="Sitka Text" w:hAnsi="Sitka Text" w:cs="Kalimati" w:hint="cs"/>
          <w:cs/>
          <w:lang w:bidi="ne-NP"/>
        </w:rPr>
        <w:t>,</w:t>
      </w:r>
    </w:p>
    <w:p w:rsidR="0088524A" w:rsidRPr="002E6B9B" w:rsidRDefault="0088524A" w:rsidP="00F7499D">
      <w:pPr>
        <w:pStyle w:val="ListParagraph"/>
        <w:numPr>
          <w:ilvl w:val="0"/>
          <w:numId w:val="9"/>
        </w:numPr>
        <w:spacing w:before="60" w:after="60" w:line="240" w:lineRule="auto"/>
        <w:ind w:left="284" w:right="-471" w:hanging="284"/>
        <w:rPr>
          <w:rFonts w:cs="Kalimati"/>
          <w:lang w:bidi="ne-NP"/>
        </w:rPr>
      </w:pPr>
      <w:r w:rsidRPr="002E6B9B">
        <w:rPr>
          <w:rFonts w:ascii="Sitka Text" w:hAnsi="Sitka Text" w:cs="Kalimati" w:hint="cs"/>
          <w:cs/>
          <w:lang w:bidi="ne-NP"/>
        </w:rPr>
        <w:t>श</w:t>
      </w:r>
      <w:r w:rsidRPr="002E6B9B">
        <w:rPr>
          <w:rFonts w:asciiTheme="minorBidi" w:hAnsiTheme="minorBidi" w:cs="Kalimati"/>
          <w:cs/>
          <w:lang w:bidi="ne-NP"/>
        </w:rPr>
        <w:t>ो</w:t>
      </w:r>
      <w:r w:rsidRPr="002E6B9B">
        <w:rPr>
          <w:rFonts w:ascii="Sitka Text" w:hAnsi="Sitka Text" w:cs="Kalimati" w:hint="cs"/>
          <w:cs/>
          <w:lang w:bidi="ne-NP"/>
        </w:rPr>
        <w:t>धकार्यमा संलग्न सुपरभाइजर, शिक्षक</w:t>
      </w:r>
      <w:r w:rsidRPr="002E6B9B">
        <w:rPr>
          <w:rFonts w:ascii="Sitka Text" w:hAnsi="Sitka Text" w:cs="Kalimati"/>
          <w:cs/>
          <w:lang w:bidi="ne-NP"/>
        </w:rPr>
        <w:t>/</w:t>
      </w:r>
      <w:r w:rsidRPr="002E6B9B">
        <w:rPr>
          <w:rFonts w:ascii="Sitka Text" w:hAnsi="Sitka Text" w:cs="Kalimati" w:hint="cs"/>
          <w:cs/>
          <w:lang w:bidi="ne-NP"/>
        </w:rPr>
        <w:t>प्राध्यापकक</w:t>
      </w:r>
      <w:r w:rsidRPr="002E6B9B">
        <w:rPr>
          <w:rFonts w:asciiTheme="minorBidi" w:hAnsiTheme="minorBidi" w:cs="Kalimati"/>
          <w:cs/>
          <w:lang w:bidi="ne-NP"/>
        </w:rPr>
        <w:t>ो</w:t>
      </w:r>
      <w:r w:rsidRPr="002E6B9B">
        <w:rPr>
          <w:rFonts w:asciiTheme="minorBidi" w:hAnsiTheme="minorBidi" w:cs="Kalimati" w:hint="cs"/>
          <w:cs/>
          <w:lang w:bidi="ne-NP"/>
        </w:rPr>
        <w:t xml:space="preserve"> सिफारिश पत्र</w:t>
      </w:r>
      <w:r w:rsidR="003051FC" w:rsidRPr="002E6B9B">
        <w:rPr>
          <w:rFonts w:asciiTheme="minorBidi" w:hAnsiTheme="minorBidi" w:cs="Kalimati" w:hint="cs"/>
          <w:cs/>
          <w:lang w:bidi="ne-NP"/>
        </w:rPr>
        <w:t>,</w:t>
      </w:r>
    </w:p>
    <w:p w:rsidR="0088524A" w:rsidRPr="002E6B9B" w:rsidRDefault="0088524A" w:rsidP="00F7499D">
      <w:pPr>
        <w:pStyle w:val="ListParagraph"/>
        <w:numPr>
          <w:ilvl w:val="0"/>
          <w:numId w:val="9"/>
        </w:numPr>
        <w:spacing w:before="60" w:after="60" w:line="240" w:lineRule="auto"/>
        <w:ind w:left="284" w:hanging="284"/>
        <w:rPr>
          <w:rFonts w:cs="Kalimati"/>
          <w:lang w:bidi="ne-NP"/>
        </w:rPr>
      </w:pPr>
      <w:r w:rsidRPr="002E6B9B">
        <w:rPr>
          <w:rFonts w:asciiTheme="minorBidi" w:hAnsiTheme="minorBidi" w:cs="Kalimati" w:hint="cs"/>
          <w:cs/>
          <w:lang w:bidi="ne-NP"/>
        </w:rPr>
        <w:t>श</w:t>
      </w:r>
      <w:r w:rsidRPr="002E6B9B">
        <w:rPr>
          <w:rFonts w:asciiTheme="minorBidi" w:hAnsiTheme="minorBidi" w:cs="Kalimati"/>
          <w:cs/>
          <w:lang w:bidi="ne-NP"/>
        </w:rPr>
        <w:t>ो</w:t>
      </w:r>
      <w:r w:rsidRPr="002E6B9B">
        <w:rPr>
          <w:rFonts w:asciiTheme="minorBidi" w:hAnsiTheme="minorBidi" w:cs="Kalimati" w:hint="cs"/>
          <w:cs/>
          <w:lang w:bidi="ne-NP"/>
        </w:rPr>
        <w:t>धकार्यक</w:t>
      </w:r>
      <w:r w:rsidRPr="002E6B9B">
        <w:rPr>
          <w:rFonts w:asciiTheme="minorBidi" w:hAnsiTheme="minorBidi" w:cs="Kalimati"/>
          <w:cs/>
          <w:lang w:bidi="ne-NP"/>
        </w:rPr>
        <w:t>ो</w:t>
      </w:r>
      <w:r w:rsidRPr="002E6B9B">
        <w:rPr>
          <w:rFonts w:asciiTheme="minorBidi" w:hAnsiTheme="minorBidi" w:cs="Kalimati" w:hint="cs"/>
          <w:cs/>
          <w:lang w:bidi="ne-NP"/>
        </w:rPr>
        <w:t xml:space="preserve"> स्वीकृत प्रस्तावक</w:t>
      </w:r>
      <w:r w:rsidRPr="002E6B9B">
        <w:rPr>
          <w:rFonts w:asciiTheme="minorBidi" w:hAnsiTheme="minorBidi" w:cs="Kalimati"/>
          <w:cs/>
          <w:lang w:bidi="ne-NP"/>
        </w:rPr>
        <w:t>ो</w:t>
      </w:r>
      <w:r w:rsidR="003051FC" w:rsidRPr="002E6B9B">
        <w:rPr>
          <w:rFonts w:asciiTheme="minorBidi" w:hAnsiTheme="minorBidi" w:cs="Kalimati" w:hint="cs"/>
          <w:cs/>
          <w:lang w:bidi="ne-NP"/>
        </w:rPr>
        <w:t xml:space="preserve"> प्रतिलिपि,</w:t>
      </w:r>
    </w:p>
    <w:p w:rsidR="0088524A" w:rsidRPr="002E6B9B" w:rsidRDefault="0088524A" w:rsidP="00F7499D">
      <w:pPr>
        <w:pStyle w:val="ListParagraph"/>
        <w:numPr>
          <w:ilvl w:val="0"/>
          <w:numId w:val="9"/>
        </w:numPr>
        <w:spacing w:before="60" w:after="60" w:line="240" w:lineRule="auto"/>
        <w:ind w:left="284" w:hanging="284"/>
        <w:rPr>
          <w:rFonts w:cs="Kalimati"/>
          <w:lang w:bidi="ne-NP"/>
        </w:rPr>
      </w:pPr>
      <w:r w:rsidRPr="002E6B9B">
        <w:rPr>
          <w:rFonts w:cs="Kalimati" w:hint="cs"/>
          <w:cs/>
          <w:lang w:bidi="ne-NP"/>
        </w:rPr>
        <w:t>सम्बन्धित संकायक</w:t>
      </w:r>
      <w:r w:rsidRPr="002E6B9B">
        <w:rPr>
          <w:rFonts w:asciiTheme="minorBidi" w:hAnsiTheme="minorBidi" w:cs="Kalimati"/>
          <w:cs/>
          <w:lang w:bidi="ne-NP"/>
        </w:rPr>
        <w:t>ो</w:t>
      </w:r>
      <w:r w:rsidRPr="002E6B9B">
        <w:rPr>
          <w:rFonts w:cs="Kalimati" w:hint="cs"/>
          <w:cs/>
          <w:lang w:bidi="ne-NP"/>
        </w:rPr>
        <w:t xml:space="preserve"> विभागीय प्रमुखक</w:t>
      </w:r>
      <w:r w:rsidRPr="002E6B9B">
        <w:rPr>
          <w:rFonts w:asciiTheme="minorBidi" w:hAnsiTheme="minorBidi" w:cs="Kalimati"/>
          <w:cs/>
          <w:lang w:bidi="ne-NP"/>
        </w:rPr>
        <w:t>ो</w:t>
      </w:r>
      <w:r w:rsidRPr="002E6B9B">
        <w:rPr>
          <w:rFonts w:cs="Kalimati" w:hint="cs"/>
          <w:cs/>
          <w:lang w:bidi="ne-NP"/>
        </w:rPr>
        <w:t xml:space="preserve"> </w:t>
      </w:r>
      <w:r w:rsidRPr="002E6B9B">
        <w:rPr>
          <w:rFonts w:asciiTheme="minorBidi" w:hAnsiTheme="minorBidi" w:cs="Kalimati" w:hint="cs"/>
          <w:cs/>
          <w:lang w:bidi="ne-NP"/>
        </w:rPr>
        <w:t>सिफारिश पत्र</w:t>
      </w:r>
    </w:p>
    <w:p w:rsidR="008B49CD" w:rsidRPr="002E6B9B" w:rsidRDefault="008B49CD" w:rsidP="00F7499D">
      <w:pPr>
        <w:pStyle w:val="ListParagraph"/>
        <w:numPr>
          <w:ilvl w:val="0"/>
          <w:numId w:val="9"/>
        </w:numPr>
        <w:spacing w:before="60" w:after="60" w:line="240" w:lineRule="auto"/>
        <w:ind w:left="284" w:right="-471" w:hanging="284"/>
        <w:rPr>
          <w:rFonts w:cs="Kalimati"/>
          <w:lang w:bidi="ne-NP"/>
        </w:rPr>
      </w:pPr>
      <w:r w:rsidRPr="002E6B9B">
        <w:rPr>
          <w:rFonts w:asciiTheme="minorBidi" w:hAnsiTheme="minorBidi" w:cs="Kalimati" w:hint="cs"/>
          <w:cs/>
          <w:lang w:bidi="ne-NP"/>
        </w:rPr>
        <w:t xml:space="preserve">हाल अध्ययनरत तहभन्दा एक तह मुनीको </w:t>
      </w:r>
      <w:r w:rsidR="000971CA" w:rsidRPr="002E6B9B">
        <w:rPr>
          <w:rFonts w:asciiTheme="minorBidi" w:hAnsiTheme="minorBidi" w:cs="Kalimati" w:hint="cs"/>
          <w:cs/>
          <w:lang w:bidi="ne-NP"/>
        </w:rPr>
        <w:t>ट्रान्सक्रिप्टको प्रतिलिपि,</w:t>
      </w:r>
    </w:p>
    <w:p w:rsidR="00BD7304" w:rsidRPr="002E6B9B" w:rsidRDefault="003051FC" w:rsidP="00F7499D">
      <w:pPr>
        <w:pStyle w:val="ListParagraph"/>
        <w:numPr>
          <w:ilvl w:val="0"/>
          <w:numId w:val="9"/>
        </w:numPr>
        <w:spacing w:before="60" w:after="60" w:line="240" w:lineRule="auto"/>
        <w:ind w:left="284" w:hanging="284"/>
        <w:rPr>
          <w:rFonts w:cs="Kalimati"/>
          <w:lang w:bidi="ne-NP"/>
        </w:rPr>
      </w:pPr>
      <w:r w:rsidRPr="002E6B9B">
        <w:rPr>
          <w:rFonts w:asciiTheme="minorBidi" w:hAnsiTheme="minorBidi" w:cs="Kalimati" w:hint="cs"/>
          <w:cs/>
          <w:lang w:bidi="ne-NP"/>
        </w:rPr>
        <w:t>छात्रवृत्ति रकम खर्च हुने शीर्षक/विषय र खर्च गरिने अनुमानित रकमको विवरण (प्रारम्भिक इष्टीमेट),</w:t>
      </w:r>
    </w:p>
    <w:p w:rsidR="00F26167" w:rsidRDefault="00F26167" w:rsidP="00F7499D">
      <w:pPr>
        <w:spacing w:before="200" w:after="0" w:line="240" w:lineRule="auto"/>
        <w:jc w:val="both"/>
        <w:outlineLvl w:val="0"/>
        <w:rPr>
          <w:rFonts w:asciiTheme="minorBidi" w:hAnsiTheme="minorBidi" w:cs="Kalimati"/>
          <w:b/>
          <w:bCs/>
          <w:szCs w:val="22"/>
        </w:rPr>
      </w:pPr>
    </w:p>
    <w:p w:rsidR="00876DDD" w:rsidRDefault="00F7499D" w:rsidP="00F7499D">
      <w:pPr>
        <w:spacing w:before="200" w:after="0" w:line="240" w:lineRule="auto"/>
        <w:jc w:val="both"/>
        <w:outlineLvl w:val="0"/>
        <w:rPr>
          <w:rFonts w:asciiTheme="minorBidi" w:hAnsiTheme="minorBidi" w:cs="Kalimati"/>
          <w:b/>
          <w:bCs/>
          <w:szCs w:val="22"/>
        </w:rPr>
      </w:pPr>
      <w:r w:rsidRPr="001F163C">
        <w:rPr>
          <w:rFonts w:asciiTheme="minorBidi" w:hAnsiTheme="minorBidi" w:cs="Kalimati" w:hint="cs"/>
          <w:b/>
          <w:bCs/>
          <w:szCs w:val="22"/>
          <w:cs/>
        </w:rPr>
        <w:t>आवदेन पेश गरेको मितिः</w:t>
      </w:r>
      <w:r w:rsidRPr="00F7499D">
        <w:rPr>
          <w:rFonts w:asciiTheme="minorBidi" w:hAnsiTheme="minorBidi" w:cs="Kalimati" w:hint="cs"/>
          <w:b/>
          <w:bCs/>
          <w:szCs w:val="22"/>
          <w:cs/>
        </w:rPr>
        <w:t xml:space="preserve"> </w:t>
      </w:r>
      <w:r>
        <w:rPr>
          <w:rFonts w:asciiTheme="minorBidi" w:hAnsiTheme="minorBidi" w:cs="Kalimati"/>
          <w:b/>
          <w:bCs/>
          <w:szCs w:val="22"/>
        </w:rPr>
        <w:tab/>
      </w:r>
      <w:r>
        <w:rPr>
          <w:rFonts w:asciiTheme="minorBidi" w:hAnsiTheme="minorBidi" w:cs="Kalimati"/>
          <w:b/>
          <w:bCs/>
          <w:szCs w:val="22"/>
        </w:rPr>
        <w:tab/>
      </w:r>
      <w:r>
        <w:rPr>
          <w:rFonts w:asciiTheme="minorBidi" w:hAnsiTheme="minorBidi" w:cs="Kalimati"/>
          <w:b/>
          <w:bCs/>
          <w:szCs w:val="22"/>
        </w:rPr>
        <w:tab/>
      </w:r>
      <w:r>
        <w:rPr>
          <w:rFonts w:asciiTheme="minorBidi" w:hAnsiTheme="minorBidi" w:cs="Kalimati"/>
          <w:b/>
          <w:bCs/>
          <w:szCs w:val="22"/>
        </w:rPr>
        <w:tab/>
      </w:r>
      <w:r>
        <w:rPr>
          <w:rFonts w:asciiTheme="minorBidi" w:hAnsiTheme="minorBidi" w:cs="Kalimati"/>
          <w:b/>
          <w:bCs/>
          <w:szCs w:val="22"/>
        </w:rPr>
        <w:tab/>
      </w:r>
      <w:r w:rsidRPr="001F163C">
        <w:rPr>
          <w:rFonts w:asciiTheme="minorBidi" w:hAnsiTheme="minorBidi" w:cs="Kalimati" w:hint="cs"/>
          <w:b/>
          <w:bCs/>
          <w:szCs w:val="22"/>
          <w:cs/>
        </w:rPr>
        <w:t>दस्तखतः</w:t>
      </w:r>
    </w:p>
    <w:sectPr w:rsidR="00876DDD" w:rsidSect="00F26167">
      <w:pgSz w:w="11907" w:h="16840" w:code="9"/>
      <w:pgMar w:top="851" w:right="1440" w:bottom="851" w:left="1440" w:header="567" w:footer="284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8B54157" w15:done="0"/>
  <w15:commentEx w15:paraId="7C985881" w15:done="0"/>
  <w15:commentEx w15:paraId="7B884C03" w15:done="0"/>
  <w15:commentEx w15:paraId="36D918BC" w15:done="0"/>
  <w15:commentEx w15:paraId="4196B1B3" w15:done="0"/>
  <w15:commentEx w15:paraId="4D2BEBDB" w15:done="0"/>
  <w15:commentEx w15:paraId="29040382" w15:done="0"/>
  <w15:commentEx w15:paraId="1A0748A1" w15:done="0"/>
  <w15:commentEx w15:paraId="2479F705" w15:done="0"/>
  <w15:commentEx w15:paraId="76064CEF" w15:done="0"/>
  <w15:commentEx w15:paraId="6AC27005" w15:done="0"/>
  <w15:commentEx w15:paraId="4050721E" w15:done="0"/>
  <w15:commentEx w15:paraId="6936BDDD" w15:done="0"/>
  <w15:commentEx w15:paraId="741EC6BC" w15:done="0"/>
</w15:commentsEx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60F1F" w:rsidRDefault="00960F1F" w:rsidP="001B6437">
      <w:pPr>
        <w:spacing w:after="0" w:line="240" w:lineRule="auto"/>
      </w:pPr>
      <w:r>
        <w:separator/>
      </w:r>
    </w:p>
  </w:endnote>
  <w:endnote w:type="continuationSeparator" w:id="1">
    <w:p w:rsidR="00960F1F" w:rsidRDefault="00960F1F" w:rsidP="001B64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tka Text">
    <w:altName w:val="Arial"/>
    <w:charset w:val="00"/>
    <w:family w:val="auto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Kalimati">
    <w:altName w:val="Times New Roman"/>
    <w:panose1 w:val="00000400000000000000"/>
    <w:charset w:val="01"/>
    <w:family w:val="auto"/>
    <w:pitch w:val="variable"/>
    <w:sig w:usb0="00008000" w:usb1="00000000" w:usb2="00000000" w:usb3="00000000" w:csb0="0000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60F1F" w:rsidRDefault="00960F1F" w:rsidP="001B6437">
      <w:pPr>
        <w:spacing w:after="0" w:line="240" w:lineRule="auto"/>
      </w:pPr>
      <w:r>
        <w:separator/>
      </w:r>
    </w:p>
  </w:footnote>
  <w:footnote w:type="continuationSeparator" w:id="1">
    <w:p w:rsidR="00960F1F" w:rsidRDefault="00960F1F" w:rsidP="001B64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183722"/>
    <w:multiLevelType w:val="hybridMultilevel"/>
    <w:tmpl w:val="4874FEC2"/>
    <w:lvl w:ilvl="0" w:tplc="76006118">
      <w:start w:val="1"/>
      <w:numFmt w:val="hindiVowels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2D5374"/>
    <w:multiLevelType w:val="hybridMultilevel"/>
    <w:tmpl w:val="BAF49F22"/>
    <w:lvl w:ilvl="0" w:tplc="9FDC2ED2">
      <w:start w:val="1"/>
      <w:numFmt w:val="hindiNumbers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6C3AE6"/>
    <w:multiLevelType w:val="hybridMultilevel"/>
    <w:tmpl w:val="0E8EAF60"/>
    <w:lvl w:ilvl="0" w:tplc="81D6845A">
      <w:start w:val="1"/>
      <w:numFmt w:val="hind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CAD05A8"/>
    <w:multiLevelType w:val="hybridMultilevel"/>
    <w:tmpl w:val="A774C074"/>
    <w:lvl w:ilvl="0" w:tplc="A6A6D36A">
      <w:start w:val="1"/>
      <w:numFmt w:val="hindiVowels"/>
      <w:lvlText w:val="%1)"/>
      <w:lvlJc w:val="left"/>
      <w:pPr>
        <w:ind w:left="720" w:hanging="360"/>
      </w:pPr>
      <w:rPr>
        <w:rFonts w:ascii="Sitka Text" w:eastAsiaTheme="minorHAnsi" w:hAnsi="Sitka Text" w:cs="Kalimat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C224376"/>
    <w:multiLevelType w:val="hybridMultilevel"/>
    <w:tmpl w:val="E2627FEE"/>
    <w:lvl w:ilvl="0" w:tplc="65B8DF08">
      <w:start w:val="1"/>
      <w:numFmt w:val="hind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1EB11C4"/>
    <w:multiLevelType w:val="hybridMultilevel"/>
    <w:tmpl w:val="A392AE1A"/>
    <w:lvl w:ilvl="0" w:tplc="E90E45A2">
      <w:start w:val="1"/>
      <w:numFmt w:val="hindiNumbers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487A214A"/>
    <w:multiLevelType w:val="hybridMultilevel"/>
    <w:tmpl w:val="78DE7E48"/>
    <w:lvl w:ilvl="0" w:tplc="2E26DB5E">
      <w:start w:val="1"/>
      <w:numFmt w:val="hindiNumbers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4EEC0CC7"/>
    <w:multiLevelType w:val="hybridMultilevel"/>
    <w:tmpl w:val="A774C074"/>
    <w:lvl w:ilvl="0" w:tplc="A6A6D36A">
      <w:start w:val="1"/>
      <w:numFmt w:val="hindiVowels"/>
      <w:lvlText w:val="%1)"/>
      <w:lvlJc w:val="left"/>
      <w:pPr>
        <w:ind w:left="720" w:hanging="360"/>
      </w:pPr>
      <w:rPr>
        <w:rFonts w:ascii="Sitka Text" w:eastAsiaTheme="minorHAnsi" w:hAnsi="Sitka Text" w:cs="Kalimat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0027909"/>
    <w:multiLevelType w:val="hybridMultilevel"/>
    <w:tmpl w:val="4874FEC2"/>
    <w:lvl w:ilvl="0" w:tplc="76006118">
      <w:start w:val="1"/>
      <w:numFmt w:val="hindiVowels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15D6C1B"/>
    <w:multiLevelType w:val="hybridMultilevel"/>
    <w:tmpl w:val="E2EAE85C"/>
    <w:lvl w:ilvl="0" w:tplc="748EF5A8">
      <w:start w:val="6"/>
      <w:numFmt w:val="hindiNumbers"/>
      <w:lvlText w:val="%1."/>
      <w:lvlJc w:val="left"/>
      <w:pPr>
        <w:ind w:left="360" w:hanging="360"/>
      </w:pPr>
      <w:rPr>
        <w:rFonts w:ascii="Sitka Text" w:hAnsi="Sitka Text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621C0D78"/>
    <w:multiLevelType w:val="hybridMultilevel"/>
    <w:tmpl w:val="8C3C6EBA"/>
    <w:lvl w:ilvl="0" w:tplc="2160EB90">
      <w:start w:val="6"/>
      <w:numFmt w:val="hindiNumbers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0"/>
  </w:num>
  <w:num w:numId="5">
    <w:abstractNumId w:val="1"/>
  </w:num>
  <w:num w:numId="6">
    <w:abstractNumId w:val="6"/>
  </w:num>
  <w:num w:numId="7">
    <w:abstractNumId w:val="9"/>
  </w:num>
  <w:num w:numId="8">
    <w:abstractNumId w:val="5"/>
  </w:num>
  <w:num w:numId="9">
    <w:abstractNumId w:val="7"/>
  </w:num>
  <w:num w:numId="10">
    <w:abstractNumId w:val="0"/>
  </w:num>
  <w:num w:numId="11">
    <w:abstractNumId w:val="8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adhav">
    <w15:presenceInfo w15:providerId="None" w15:userId="Madhav"/>
  </w15:person>
  <w15:person w15:author="Microsoft account">
    <w15:presenceInfo w15:providerId="Windows Live" w15:userId="3b79aa5bb13057a3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e2MDCzNDM2MzG2NDRV0lEKTi0uzszPAykwqQUAK8AWpiwAAAA="/>
  </w:docVars>
  <w:rsids>
    <w:rsidRoot w:val="00C04827"/>
    <w:rsid w:val="00000C2C"/>
    <w:rsid w:val="00012A9F"/>
    <w:rsid w:val="0001300A"/>
    <w:rsid w:val="000162D7"/>
    <w:rsid w:val="0002041F"/>
    <w:rsid w:val="00022DE0"/>
    <w:rsid w:val="0002545B"/>
    <w:rsid w:val="00027B9B"/>
    <w:rsid w:val="00032159"/>
    <w:rsid w:val="0003616F"/>
    <w:rsid w:val="00037832"/>
    <w:rsid w:val="000401AC"/>
    <w:rsid w:val="0004201A"/>
    <w:rsid w:val="0005110A"/>
    <w:rsid w:val="00060606"/>
    <w:rsid w:val="000654AC"/>
    <w:rsid w:val="00081384"/>
    <w:rsid w:val="00084CB3"/>
    <w:rsid w:val="00085F55"/>
    <w:rsid w:val="00091C49"/>
    <w:rsid w:val="000971CA"/>
    <w:rsid w:val="000A17C4"/>
    <w:rsid w:val="000A5479"/>
    <w:rsid w:val="000B2A49"/>
    <w:rsid w:val="000B4031"/>
    <w:rsid w:val="000B6D04"/>
    <w:rsid w:val="000C5A50"/>
    <w:rsid w:val="000C7E44"/>
    <w:rsid w:val="000D0C60"/>
    <w:rsid w:val="000D517D"/>
    <w:rsid w:val="000E21CD"/>
    <w:rsid w:val="000F4F2E"/>
    <w:rsid w:val="00100F40"/>
    <w:rsid w:val="001170CF"/>
    <w:rsid w:val="001202E0"/>
    <w:rsid w:val="00122A7A"/>
    <w:rsid w:val="001258A4"/>
    <w:rsid w:val="00133463"/>
    <w:rsid w:val="00133FAF"/>
    <w:rsid w:val="00135947"/>
    <w:rsid w:val="001522D4"/>
    <w:rsid w:val="00156CA0"/>
    <w:rsid w:val="00177A6D"/>
    <w:rsid w:val="00184564"/>
    <w:rsid w:val="001913B9"/>
    <w:rsid w:val="001A42D3"/>
    <w:rsid w:val="001B10FC"/>
    <w:rsid w:val="001B1305"/>
    <w:rsid w:val="001B1606"/>
    <w:rsid w:val="001B1C21"/>
    <w:rsid w:val="001B6437"/>
    <w:rsid w:val="001F163C"/>
    <w:rsid w:val="001F182F"/>
    <w:rsid w:val="001F1C67"/>
    <w:rsid w:val="001F233B"/>
    <w:rsid w:val="00202CAD"/>
    <w:rsid w:val="002071D6"/>
    <w:rsid w:val="00207896"/>
    <w:rsid w:val="0021546E"/>
    <w:rsid w:val="00227E77"/>
    <w:rsid w:val="00234543"/>
    <w:rsid w:val="002400D8"/>
    <w:rsid w:val="0024304F"/>
    <w:rsid w:val="00250955"/>
    <w:rsid w:val="002520EA"/>
    <w:rsid w:val="002563FD"/>
    <w:rsid w:val="00271A4B"/>
    <w:rsid w:val="002868F1"/>
    <w:rsid w:val="0029453A"/>
    <w:rsid w:val="00294FED"/>
    <w:rsid w:val="002A1262"/>
    <w:rsid w:val="002A4980"/>
    <w:rsid w:val="002B2138"/>
    <w:rsid w:val="002B4E01"/>
    <w:rsid w:val="002C02AC"/>
    <w:rsid w:val="002E6B9B"/>
    <w:rsid w:val="002F36C0"/>
    <w:rsid w:val="003051FC"/>
    <w:rsid w:val="0031087B"/>
    <w:rsid w:val="00312E7C"/>
    <w:rsid w:val="00320FBA"/>
    <w:rsid w:val="00332F6B"/>
    <w:rsid w:val="00363838"/>
    <w:rsid w:val="00374EDA"/>
    <w:rsid w:val="003772E1"/>
    <w:rsid w:val="0037732A"/>
    <w:rsid w:val="00382058"/>
    <w:rsid w:val="00392391"/>
    <w:rsid w:val="003946D0"/>
    <w:rsid w:val="003A145A"/>
    <w:rsid w:val="003A1A22"/>
    <w:rsid w:val="003C004C"/>
    <w:rsid w:val="003C4C9E"/>
    <w:rsid w:val="003E199C"/>
    <w:rsid w:val="003E3FAD"/>
    <w:rsid w:val="003E61BA"/>
    <w:rsid w:val="003F4196"/>
    <w:rsid w:val="00400EC5"/>
    <w:rsid w:val="00406939"/>
    <w:rsid w:val="0041394E"/>
    <w:rsid w:val="004205F6"/>
    <w:rsid w:val="00423C87"/>
    <w:rsid w:val="00434D19"/>
    <w:rsid w:val="00445008"/>
    <w:rsid w:val="00467346"/>
    <w:rsid w:val="0047631B"/>
    <w:rsid w:val="0048310F"/>
    <w:rsid w:val="00483C7C"/>
    <w:rsid w:val="004878D3"/>
    <w:rsid w:val="004A1FC6"/>
    <w:rsid w:val="004A4906"/>
    <w:rsid w:val="004A576F"/>
    <w:rsid w:val="004A69CF"/>
    <w:rsid w:val="004A7C70"/>
    <w:rsid w:val="004B18FD"/>
    <w:rsid w:val="004C1B25"/>
    <w:rsid w:val="004C2E5D"/>
    <w:rsid w:val="004C5960"/>
    <w:rsid w:val="004C6E8B"/>
    <w:rsid w:val="004D5998"/>
    <w:rsid w:val="004E14D0"/>
    <w:rsid w:val="004F1625"/>
    <w:rsid w:val="004F400B"/>
    <w:rsid w:val="004F7254"/>
    <w:rsid w:val="0051285F"/>
    <w:rsid w:val="0051441F"/>
    <w:rsid w:val="00524A31"/>
    <w:rsid w:val="00530C88"/>
    <w:rsid w:val="005349A1"/>
    <w:rsid w:val="005473EB"/>
    <w:rsid w:val="00551FB6"/>
    <w:rsid w:val="00554EA7"/>
    <w:rsid w:val="005628E3"/>
    <w:rsid w:val="005708EB"/>
    <w:rsid w:val="005714DE"/>
    <w:rsid w:val="00575265"/>
    <w:rsid w:val="00581FEF"/>
    <w:rsid w:val="005B20BA"/>
    <w:rsid w:val="005B28F5"/>
    <w:rsid w:val="005B2A30"/>
    <w:rsid w:val="005E2E9B"/>
    <w:rsid w:val="005E7913"/>
    <w:rsid w:val="005F26F3"/>
    <w:rsid w:val="005F63C9"/>
    <w:rsid w:val="006005A9"/>
    <w:rsid w:val="006040C3"/>
    <w:rsid w:val="00610717"/>
    <w:rsid w:val="00610BB7"/>
    <w:rsid w:val="0061493E"/>
    <w:rsid w:val="00624B27"/>
    <w:rsid w:val="00624CBF"/>
    <w:rsid w:val="00635883"/>
    <w:rsid w:val="0063644A"/>
    <w:rsid w:val="006445EF"/>
    <w:rsid w:val="00644601"/>
    <w:rsid w:val="00651873"/>
    <w:rsid w:val="00653244"/>
    <w:rsid w:val="0065693D"/>
    <w:rsid w:val="0066048B"/>
    <w:rsid w:val="0066251E"/>
    <w:rsid w:val="00663BB2"/>
    <w:rsid w:val="00667D23"/>
    <w:rsid w:val="00672A0A"/>
    <w:rsid w:val="00672F27"/>
    <w:rsid w:val="006805A1"/>
    <w:rsid w:val="00680F45"/>
    <w:rsid w:val="006836EA"/>
    <w:rsid w:val="00690FD4"/>
    <w:rsid w:val="006913B1"/>
    <w:rsid w:val="00694960"/>
    <w:rsid w:val="006A30B0"/>
    <w:rsid w:val="006B2083"/>
    <w:rsid w:val="006C423F"/>
    <w:rsid w:val="006D05C0"/>
    <w:rsid w:val="006D3BB2"/>
    <w:rsid w:val="006D7F7C"/>
    <w:rsid w:val="006E070F"/>
    <w:rsid w:val="006E0F07"/>
    <w:rsid w:val="006E17C6"/>
    <w:rsid w:val="006E4503"/>
    <w:rsid w:val="006F2672"/>
    <w:rsid w:val="0070077F"/>
    <w:rsid w:val="00704405"/>
    <w:rsid w:val="00713ED3"/>
    <w:rsid w:val="00727473"/>
    <w:rsid w:val="00735715"/>
    <w:rsid w:val="007411C3"/>
    <w:rsid w:val="0075265E"/>
    <w:rsid w:val="00755428"/>
    <w:rsid w:val="007623B8"/>
    <w:rsid w:val="007632EE"/>
    <w:rsid w:val="00766193"/>
    <w:rsid w:val="00770653"/>
    <w:rsid w:val="007741CA"/>
    <w:rsid w:val="00775C58"/>
    <w:rsid w:val="007924DB"/>
    <w:rsid w:val="00797934"/>
    <w:rsid w:val="007A4561"/>
    <w:rsid w:val="007C2C84"/>
    <w:rsid w:val="007D5A1A"/>
    <w:rsid w:val="007E7926"/>
    <w:rsid w:val="007F1C7F"/>
    <w:rsid w:val="007F4B2B"/>
    <w:rsid w:val="008025A1"/>
    <w:rsid w:val="008142DF"/>
    <w:rsid w:val="00815073"/>
    <w:rsid w:val="008166A3"/>
    <w:rsid w:val="00824C5C"/>
    <w:rsid w:val="0084073C"/>
    <w:rsid w:val="0084134F"/>
    <w:rsid w:val="00845428"/>
    <w:rsid w:val="00845A56"/>
    <w:rsid w:val="00850B52"/>
    <w:rsid w:val="00851C16"/>
    <w:rsid w:val="00855523"/>
    <w:rsid w:val="00863C18"/>
    <w:rsid w:val="00876DDD"/>
    <w:rsid w:val="00880495"/>
    <w:rsid w:val="00881C60"/>
    <w:rsid w:val="008843E6"/>
    <w:rsid w:val="00884AD8"/>
    <w:rsid w:val="0088524A"/>
    <w:rsid w:val="00887879"/>
    <w:rsid w:val="008917E2"/>
    <w:rsid w:val="00895ADC"/>
    <w:rsid w:val="008B49CD"/>
    <w:rsid w:val="008C1221"/>
    <w:rsid w:val="008C203C"/>
    <w:rsid w:val="008C77C8"/>
    <w:rsid w:val="008C7A95"/>
    <w:rsid w:val="008E2B0E"/>
    <w:rsid w:val="008E2C2C"/>
    <w:rsid w:val="008E2EEF"/>
    <w:rsid w:val="008E3E8A"/>
    <w:rsid w:val="008E7241"/>
    <w:rsid w:val="008F52AF"/>
    <w:rsid w:val="009169AB"/>
    <w:rsid w:val="009201D3"/>
    <w:rsid w:val="009210C0"/>
    <w:rsid w:val="009469C7"/>
    <w:rsid w:val="0095120C"/>
    <w:rsid w:val="00951DD9"/>
    <w:rsid w:val="00960F1F"/>
    <w:rsid w:val="009630C3"/>
    <w:rsid w:val="00964C0C"/>
    <w:rsid w:val="00971CF0"/>
    <w:rsid w:val="00971E76"/>
    <w:rsid w:val="00972AAF"/>
    <w:rsid w:val="00973C39"/>
    <w:rsid w:val="009751F2"/>
    <w:rsid w:val="0099623D"/>
    <w:rsid w:val="009A3CB2"/>
    <w:rsid w:val="009B02F6"/>
    <w:rsid w:val="009B083A"/>
    <w:rsid w:val="009B1787"/>
    <w:rsid w:val="009B3BF2"/>
    <w:rsid w:val="009C60CA"/>
    <w:rsid w:val="009D0719"/>
    <w:rsid w:val="009D3365"/>
    <w:rsid w:val="009D66F6"/>
    <w:rsid w:val="009E299D"/>
    <w:rsid w:val="009E5D0B"/>
    <w:rsid w:val="009E5E8F"/>
    <w:rsid w:val="009F47C7"/>
    <w:rsid w:val="009F4D83"/>
    <w:rsid w:val="00A24294"/>
    <w:rsid w:val="00A277A8"/>
    <w:rsid w:val="00A361C0"/>
    <w:rsid w:val="00A40AF8"/>
    <w:rsid w:val="00A4389B"/>
    <w:rsid w:val="00A45958"/>
    <w:rsid w:val="00A4673D"/>
    <w:rsid w:val="00A57409"/>
    <w:rsid w:val="00A57E84"/>
    <w:rsid w:val="00A71A75"/>
    <w:rsid w:val="00A87E78"/>
    <w:rsid w:val="00A96786"/>
    <w:rsid w:val="00AA28BE"/>
    <w:rsid w:val="00AA3258"/>
    <w:rsid w:val="00AA4FE9"/>
    <w:rsid w:val="00AC2C9E"/>
    <w:rsid w:val="00AD37F2"/>
    <w:rsid w:val="00AE2911"/>
    <w:rsid w:val="00AE4880"/>
    <w:rsid w:val="00AF129E"/>
    <w:rsid w:val="00AF173C"/>
    <w:rsid w:val="00AF675B"/>
    <w:rsid w:val="00AF7EC8"/>
    <w:rsid w:val="00AF7ED2"/>
    <w:rsid w:val="00B02B62"/>
    <w:rsid w:val="00B0535E"/>
    <w:rsid w:val="00B245FA"/>
    <w:rsid w:val="00B25B6C"/>
    <w:rsid w:val="00B34088"/>
    <w:rsid w:val="00B43544"/>
    <w:rsid w:val="00B46F6E"/>
    <w:rsid w:val="00B46FC2"/>
    <w:rsid w:val="00B55541"/>
    <w:rsid w:val="00B61FE5"/>
    <w:rsid w:val="00B717FE"/>
    <w:rsid w:val="00B72EEC"/>
    <w:rsid w:val="00B834B2"/>
    <w:rsid w:val="00B84E42"/>
    <w:rsid w:val="00B85C73"/>
    <w:rsid w:val="00B87FE3"/>
    <w:rsid w:val="00B95A1E"/>
    <w:rsid w:val="00BC2A85"/>
    <w:rsid w:val="00BC4C91"/>
    <w:rsid w:val="00BC7F54"/>
    <w:rsid w:val="00BD4D94"/>
    <w:rsid w:val="00BD604F"/>
    <w:rsid w:val="00BD7304"/>
    <w:rsid w:val="00BE5B07"/>
    <w:rsid w:val="00BE74CF"/>
    <w:rsid w:val="00C006A5"/>
    <w:rsid w:val="00C0242F"/>
    <w:rsid w:val="00C04827"/>
    <w:rsid w:val="00C13FDC"/>
    <w:rsid w:val="00C225FA"/>
    <w:rsid w:val="00C25CF1"/>
    <w:rsid w:val="00C31F94"/>
    <w:rsid w:val="00C40F13"/>
    <w:rsid w:val="00C45E55"/>
    <w:rsid w:val="00C5301C"/>
    <w:rsid w:val="00C56DC6"/>
    <w:rsid w:val="00C60884"/>
    <w:rsid w:val="00C726B6"/>
    <w:rsid w:val="00C80552"/>
    <w:rsid w:val="00C946C6"/>
    <w:rsid w:val="00CA6066"/>
    <w:rsid w:val="00CB2875"/>
    <w:rsid w:val="00CB6F07"/>
    <w:rsid w:val="00CB706B"/>
    <w:rsid w:val="00CC1436"/>
    <w:rsid w:val="00CD0929"/>
    <w:rsid w:val="00CE0270"/>
    <w:rsid w:val="00CE2F29"/>
    <w:rsid w:val="00D07A97"/>
    <w:rsid w:val="00D102BF"/>
    <w:rsid w:val="00D1637D"/>
    <w:rsid w:val="00D2049C"/>
    <w:rsid w:val="00D24F52"/>
    <w:rsid w:val="00D33B3F"/>
    <w:rsid w:val="00D36CF0"/>
    <w:rsid w:val="00D52DF5"/>
    <w:rsid w:val="00D56B85"/>
    <w:rsid w:val="00D62678"/>
    <w:rsid w:val="00D64B83"/>
    <w:rsid w:val="00D87A64"/>
    <w:rsid w:val="00DA75CA"/>
    <w:rsid w:val="00DB0066"/>
    <w:rsid w:val="00DB1D79"/>
    <w:rsid w:val="00DB49E7"/>
    <w:rsid w:val="00DD10CD"/>
    <w:rsid w:val="00DE171B"/>
    <w:rsid w:val="00DE2CC2"/>
    <w:rsid w:val="00DE7D5A"/>
    <w:rsid w:val="00DF11C5"/>
    <w:rsid w:val="00DF1884"/>
    <w:rsid w:val="00E00330"/>
    <w:rsid w:val="00E15563"/>
    <w:rsid w:val="00E23201"/>
    <w:rsid w:val="00E243CF"/>
    <w:rsid w:val="00E24526"/>
    <w:rsid w:val="00E34E76"/>
    <w:rsid w:val="00E40D55"/>
    <w:rsid w:val="00E42005"/>
    <w:rsid w:val="00E45974"/>
    <w:rsid w:val="00E4597A"/>
    <w:rsid w:val="00E46254"/>
    <w:rsid w:val="00E508E8"/>
    <w:rsid w:val="00E60748"/>
    <w:rsid w:val="00E63E98"/>
    <w:rsid w:val="00E67101"/>
    <w:rsid w:val="00E70B8C"/>
    <w:rsid w:val="00E87830"/>
    <w:rsid w:val="00E913FA"/>
    <w:rsid w:val="00E95EB2"/>
    <w:rsid w:val="00EA7AF5"/>
    <w:rsid w:val="00EB4816"/>
    <w:rsid w:val="00EC3114"/>
    <w:rsid w:val="00ED27EB"/>
    <w:rsid w:val="00ED2BCB"/>
    <w:rsid w:val="00ED78EB"/>
    <w:rsid w:val="00EE2A55"/>
    <w:rsid w:val="00EE4CBC"/>
    <w:rsid w:val="00EF1276"/>
    <w:rsid w:val="00EF1FD2"/>
    <w:rsid w:val="00F02AB3"/>
    <w:rsid w:val="00F078F7"/>
    <w:rsid w:val="00F14A2C"/>
    <w:rsid w:val="00F257A8"/>
    <w:rsid w:val="00F26167"/>
    <w:rsid w:val="00F313D4"/>
    <w:rsid w:val="00F425DC"/>
    <w:rsid w:val="00F55615"/>
    <w:rsid w:val="00F60CF9"/>
    <w:rsid w:val="00F662F3"/>
    <w:rsid w:val="00F723EA"/>
    <w:rsid w:val="00F73620"/>
    <w:rsid w:val="00F7499D"/>
    <w:rsid w:val="00F90B0C"/>
    <w:rsid w:val="00FA7373"/>
    <w:rsid w:val="00FB081D"/>
    <w:rsid w:val="00FB3396"/>
    <w:rsid w:val="00FC1BD8"/>
    <w:rsid w:val="00FC5169"/>
    <w:rsid w:val="00FD181D"/>
    <w:rsid w:val="00FD34C3"/>
    <w:rsid w:val="00FD5575"/>
    <w:rsid w:val="00FE2B84"/>
    <w:rsid w:val="00FE3082"/>
    <w:rsid w:val="00FE3922"/>
    <w:rsid w:val="00FF318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lang w:val="en-US" w:eastAsia="en-US" w:bidi="ne-NP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0482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4827"/>
    <w:pPr>
      <w:spacing w:after="160" w:line="259" w:lineRule="auto"/>
      <w:ind w:left="720"/>
      <w:contextualSpacing/>
    </w:pPr>
    <w:rPr>
      <w:szCs w:val="22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C048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4827"/>
  </w:style>
  <w:style w:type="table" w:styleId="TableGrid">
    <w:name w:val="Table Grid"/>
    <w:basedOn w:val="TableNormal"/>
    <w:uiPriority w:val="59"/>
    <w:rsid w:val="00C0482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1B64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B6437"/>
  </w:style>
  <w:style w:type="paragraph" w:styleId="BalloonText">
    <w:name w:val="Balloon Text"/>
    <w:basedOn w:val="Normal"/>
    <w:link w:val="BalloonTextChar"/>
    <w:uiPriority w:val="99"/>
    <w:semiHidden/>
    <w:unhideWhenUsed/>
    <w:rsid w:val="00E23201"/>
    <w:pPr>
      <w:spacing w:after="0" w:line="240" w:lineRule="auto"/>
    </w:pPr>
    <w:rPr>
      <w:rFonts w:ascii="Tahoma" w:hAnsi="Tahoma" w:cs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3201"/>
    <w:rPr>
      <w:rFonts w:ascii="Tahoma" w:hAnsi="Tahoma" w:cs="Tahoma"/>
      <w:sz w:val="16"/>
      <w:szCs w:val="14"/>
    </w:rPr>
  </w:style>
  <w:style w:type="character" w:styleId="CommentReference">
    <w:name w:val="annotation reference"/>
    <w:basedOn w:val="DefaultParagraphFont"/>
    <w:uiPriority w:val="99"/>
    <w:semiHidden/>
    <w:unhideWhenUsed/>
    <w:rsid w:val="00D33B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3B3F"/>
    <w:pPr>
      <w:spacing w:line="240" w:lineRule="auto"/>
    </w:pPr>
    <w:rPr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3B3F"/>
    <w:rPr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3B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3B3F"/>
    <w:rPr>
      <w:b/>
      <w:bCs/>
      <w:sz w:val="20"/>
      <w:szCs w:val="18"/>
    </w:rPr>
  </w:style>
  <w:style w:type="paragraph" w:styleId="Revision">
    <w:name w:val="Revision"/>
    <w:hidden/>
    <w:uiPriority w:val="99"/>
    <w:semiHidden/>
    <w:rsid w:val="00B55541"/>
    <w:pPr>
      <w:spacing w:after="0" w:line="240" w:lineRule="auto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B46FC2"/>
    <w:pPr>
      <w:spacing w:after="0" w:line="240" w:lineRule="auto"/>
    </w:pPr>
    <w:rPr>
      <w:rFonts w:ascii="Tahoma" w:hAnsi="Tahoma" w:cs="Tahoma"/>
      <w:sz w:val="16"/>
      <w:szCs w:val="1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46FC2"/>
    <w:rPr>
      <w:rFonts w:ascii="Tahoma" w:hAnsi="Tahoma" w:cs="Tahoma"/>
      <w:sz w:val="16"/>
      <w:szCs w:val="1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76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4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8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4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2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06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68</Words>
  <Characters>9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11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7</cp:revision>
  <cp:lastPrinted>2022-06-30T05:57:00Z</cp:lastPrinted>
  <dcterms:created xsi:type="dcterms:W3CDTF">2022-06-30T05:54:00Z</dcterms:created>
  <dcterms:modified xsi:type="dcterms:W3CDTF">2022-06-30T06:13:00Z</dcterms:modified>
</cp:coreProperties>
</file>